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E7C98" w14:textId="1A4E8C0B" w:rsidR="00182080" w:rsidRDefault="00182080" w:rsidP="00182080">
      <w:pPr>
        <w:jc w:val="both"/>
        <w:rPr>
          <w:b/>
          <w:bCs/>
          <w:sz w:val="24"/>
          <w:szCs w:val="24"/>
        </w:rPr>
      </w:pPr>
      <w:r w:rsidRPr="005436F5">
        <w:rPr>
          <w:b/>
          <w:bCs/>
          <w:sz w:val="24"/>
          <w:szCs w:val="24"/>
        </w:rPr>
        <w:t>Store Application (Point of Sale)</w:t>
      </w:r>
      <w:r>
        <w:rPr>
          <w:b/>
          <w:bCs/>
          <w:sz w:val="24"/>
          <w:szCs w:val="24"/>
        </w:rPr>
        <w:t xml:space="preserve">: </w:t>
      </w:r>
      <w:r w:rsidRPr="005436F5">
        <w:rPr>
          <w:b/>
          <w:bCs/>
          <w:sz w:val="24"/>
          <w:szCs w:val="24"/>
        </w:rPr>
        <w:t>User Document</w:t>
      </w:r>
      <w:r>
        <w:rPr>
          <w:b/>
          <w:bCs/>
          <w:sz w:val="24"/>
          <w:szCs w:val="24"/>
        </w:rPr>
        <w:t xml:space="preserve"> </w:t>
      </w:r>
      <w:r w:rsidR="004746B7">
        <w:rPr>
          <w:b/>
          <w:bCs/>
          <w:sz w:val="24"/>
          <w:szCs w:val="24"/>
        </w:rPr>
        <w:t>2</w:t>
      </w:r>
    </w:p>
    <w:p w14:paraId="5E2E9E12" w14:textId="77777777" w:rsidR="00182080" w:rsidRPr="005436F5" w:rsidRDefault="00182080" w:rsidP="00182080">
      <w:pPr>
        <w:jc w:val="both"/>
        <w:rPr>
          <w:b/>
          <w:bCs/>
          <w:sz w:val="24"/>
          <w:szCs w:val="24"/>
        </w:rPr>
      </w:pPr>
      <w:proofErr w:type="spellStart"/>
      <w:r w:rsidRPr="005436F5">
        <w:rPr>
          <w:b/>
          <w:bCs/>
          <w:sz w:val="24"/>
          <w:szCs w:val="24"/>
        </w:rPr>
        <w:t>Github</w:t>
      </w:r>
      <w:proofErr w:type="spellEnd"/>
      <w:r w:rsidRPr="005436F5">
        <w:rPr>
          <w:b/>
          <w:bCs/>
          <w:sz w:val="24"/>
          <w:szCs w:val="24"/>
        </w:rPr>
        <w:t xml:space="preserve">: </w:t>
      </w:r>
      <w:hyperlink r:id="rId7">
        <w:r w:rsidRPr="005436F5">
          <w:rPr>
            <w:rStyle w:val="Hyperlink"/>
            <w:rFonts w:ascii="Calibri" w:eastAsia="Calibri" w:hAnsi="Calibri" w:cs="Calibri"/>
            <w:sz w:val="24"/>
            <w:szCs w:val="24"/>
          </w:rPr>
          <w:t>https://github.com/gauravshilpakar/store_java</w:t>
        </w:r>
      </w:hyperlink>
    </w:p>
    <w:p w14:paraId="11D7AE83" w14:textId="525F3B2A" w:rsidR="004746B7" w:rsidRDefault="004746B7" w:rsidP="00182080">
      <w:pPr>
        <w:jc w:val="both"/>
        <w:rPr>
          <w:b/>
          <w:bCs/>
          <w:sz w:val="24"/>
          <w:szCs w:val="24"/>
        </w:rPr>
      </w:pPr>
    </w:p>
    <w:p w14:paraId="6B8EFCE3" w14:textId="77777777" w:rsidR="004746B7" w:rsidRDefault="004746B7">
      <w:pPr>
        <w:rPr>
          <w:b/>
          <w:bCs/>
          <w:sz w:val="24"/>
          <w:szCs w:val="24"/>
        </w:rPr>
      </w:pPr>
      <w:r>
        <w:rPr>
          <w:b/>
          <w:bCs/>
          <w:sz w:val="24"/>
          <w:szCs w:val="24"/>
        </w:rPr>
        <w:br w:type="page"/>
      </w:r>
    </w:p>
    <w:p w14:paraId="2A6DAACD" w14:textId="154F0456" w:rsidR="004746B7" w:rsidRDefault="004746B7" w:rsidP="004746B7">
      <w:pPr>
        <w:pStyle w:val="ListParagraph"/>
        <w:numPr>
          <w:ilvl w:val="0"/>
          <w:numId w:val="5"/>
        </w:numPr>
        <w:jc w:val="both"/>
        <w:rPr>
          <w:b/>
          <w:bCs/>
          <w:sz w:val="24"/>
          <w:szCs w:val="24"/>
        </w:rPr>
      </w:pPr>
      <w:r w:rsidRPr="004746B7">
        <w:rPr>
          <w:b/>
          <w:bCs/>
          <w:sz w:val="24"/>
          <w:szCs w:val="24"/>
        </w:rPr>
        <w:t>Requirements Documentation and Specification</w:t>
      </w:r>
    </w:p>
    <w:p w14:paraId="136605B3" w14:textId="0A72E336" w:rsidR="001C17A0" w:rsidRDefault="001C17A0" w:rsidP="001C17A0">
      <w:pPr>
        <w:pStyle w:val="ListParagraph"/>
        <w:numPr>
          <w:ilvl w:val="1"/>
          <w:numId w:val="5"/>
        </w:numPr>
        <w:jc w:val="both"/>
        <w:rPr>
          <w:b/>
          <w:bCs/>
          <w:sz w:val="24"/>
          <w:szCs w:val="24"/>
        </w:rPr>
      </w:pPr>
      <w:r>
        <w:rPr>
          <w:b/>
          <w:bCs/>
          <w:sz w:val="24"/>
          <w:szCs w:val="24"/>
        </w:rPr>
        <w:t>Use Case Diagram</w:t>
      </w:r>
    </w:p>
    <w:p w14:paraId="080EB054" w14:textId="74833248" w:rsidR="008053D4" w:rsidRDefault="00A05C9E">
      <w:pPr>
        <w:rPr>
          <w:b/>
          <w:bCs/>
          <w:sz w:val="24"/>
          <w:szCs w:val="24"/>
        </w:rPr>
      </w:pPr>
      <w:r>
        <w:rPr>
          <w:noProof/>
        </w:rPr>
        <w:drawing>
          <wp:anchor distT="0" distB="0" distL="114300" distR="114300" simplePos="0" relativeHeight="251659266" behindDoc="0" locked="0" layoutInCell="1" allowOverlap="1" wp14:anchorId="56570DF0" wp14:editId="13D8F467">
            <wp:simplePos x="0" y="0"/>
            <wp:positionH relativeFrom="margin">
              <wp:align>center</wp:align>
            </wp:positionH>
            <wp:positionV relativeFrom="paragraph">
              <wp:posOffset>284691</wp:posOffset>
            </wp:positionV>
            <wp:extent cx="4670637" cy="4789170"/>
            <wp:effectExtent l="0" t="0" r="0" b="0"/>
            <wp:wrapTopAndBottom/>
            <wp:docPr id="1261486336"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8">
                      <a:extLst>
                        <a:ext uri="{28A0092B-C50C-407E-A947-70E740481C1C}">
                          <a14:useLocalDpi xmlns:a14="http://schemas.microsoft.com/office/drawing/2010/main" val="0"/>
                        </a:ext>
                      </a:extLst>
                    </a:blip>
                    <a:srcRect l="2475"/>
                    <a:stretch/>
                  </pic:blipFill>
                  <pic:spPr bwMode="auto">
                    <a:xfrm>
                      <a:off x="0" y="0"/>
                      <a:ext cx="4670637" cy="4789170"/>
                    </a:xfrm>
                    <a:prstGeom prst="rect">
                      <a:avLst/>
                    </a:prstGeom>
                    <a:ln>
                      <a:noFill/>
                    </a:ln>
                    <a:extLst>
                      <a:ext uri="{53640926-AAD7-44D8-BBD7-CCE9431645EC}">
                        <a14:shadowObscured xmlns:a14="http://schemas.microsoft.com/office/drawing/2010/main"/>
                      </a:ext>
                    </a:extLst>
                  </pic:spPr>
                </pic:pic>
              </a:graphicData>
            </a:graphic>
          </wp:anchor>
        </w:drawing>
      </w:r>
      <w:r w:rsidR="004B1F4C" w:rsidRPr="363F3E8D">
        <w:rPr>
          <w:b/>
          <w:bCs/>
          <w:sz w:val="24"/>
          <w:szCs w:val="24"/>
        </w:rPr>
        <w:br w:type="page"/>
      </w:r>
    </w:p>
    <w:p w14:paraId="28683342" w14:textId="77777777" w:rsidR="008053D4" w:rsidRPr="008053D4" w:rsidRDefault="001C17A0" w:rsidP="008053D4">
      <w:pPr>
        <w:pStyle w:val="ListParagraph"/>
        <w:numPr>
          <w:ilvl w:val="1"/>
          <w:numId w:val="5"/>
        </w:numPr>
        <w:jc w:val="both"/>
        <w:rPr>
          <w:b/>
          <w:bCs/>
        </w:rPr>
      </w:pPr>
      <w:r w:rsidRPr="008053D4">
        <w:rPr>
          <w:b/>
          <w:bCs/>
          <w:sz w:val="24"/>
          <w:szCs w:val="24"/>
        </w:rPr>
        <w:t>Use Case Specifications</w:t>
      </w:r>
    </w:p>
    <w:p w14:paraId="38C43399" w14:textId="0DDB1230" w:rsidR="008053D4" w:rsidRDefault="00F449E8" w:rsidP="008053D4">
      <w:pPr>
        <w:jc w:val="both"/>
        <w:rPr>
          <w:b/>
          <w:bCs/>
        </w:rPr>
      </w:pPr>
      <w:r w:rsidRPr="00847747">
        <w:rPr>
          <w:b/>
          <w:bCs/>
        </w:rPr>
        <w:t>Use Case Specificatio</w:t>
      </w:r>
      <w:r>
        <w:rPr>
          <w:b/>
          <w:bCs/>
        </w:rPr>
        <w:t>n</w:t>
      </w:r>
    </w:p>
    <w:p w14:paraId="368F2C95" w14:textId="1A834394" w:rsidR="008053D4" w:rsidRPr="008053D4" w:rsidRDefault="008053D4" w:rsidP="008053D4">
      <w:pPr>
        <w:jc w:val="both"/>
        <w:rPr>
          <w:b/>
          <w:bCs/>
        </w:rPr>
      </w:pPr>
      <w:r w:rsidRPr="008053D4">
        <w:rPr>
          <w:b/>
          <w:bCs/>
        </w:rPr>
        <w:t>Point of Sale System</w:t>
      </w:r>
    </w:p>
    <w:p w14:paraId="2DAE2517" w14:textId="77777777" w:rsidR="008053D4" w:rsidRPr="00212F7E" w:rsidRDefault="008053D4" w:rsidP="008053D4">
      <w:r w:rsidRPr="00212F7E">
        <w:rPr>
          <w:b/>
          <w:bCs/>
        </w:rPr>
        <w:t>Use Case Name</w:t>
      </w:r>
      <w:r w:rsidRPr="00212F7E">
        <w:t>: Addition of Inventory</w:t>
      </w:r>
    </w:p>
    <w:p w14:paraId="0CD1AD2A" w14:textId="77777777" w:rsidR="008053D4" w:rsidRPr="00212F7E" w:rsidRDefault="008053D4" w:rsidP="008053D4">
      <w:r w:rsidRPr="00212F7E">
        <w:rPr>
          <w:b/>
          <w:bCs/>
        </w:rPr>
        <w:t>Use Case Description:</w:t>
      </w:r>
      <w:r w:rsidRPr="00212F7E">
        <w:t xml:space="preserve"> This function allows the admin to add information about the new item received in the store. The admin can add the name, quantity, and the price of the item. </w:t>
      </w:r>
    </w:p>
    <w:p w14:paraId="62ECD483" w14:textId="77777777" w:rsidR="008053D4" w:rsidRPr="00212F7E" w:rsidRDefault="008053D4" w:rsidP="008053D4">
      <w:pPr>
        <w:rPr>
          <w:b/>
          <w:bCs/>
        </w:rPr>
      </w:pPr>
      <w:r w:rsidRPr="00212F7E">
        <w:rPr>
          <w:b/>
          <w:bCs/>
        </w:rPr>
        <w:t>Actors:</w:t>
      </w:r>
    </w:p>
    <w:p w14:paraId="32A17E88" w14:textId="77777777" w:rsidR="008053D4" w:rsidRPr="00212F7E" w:rsidRDefault="008053D4" w:rsidP="008053D4">
      <w:pPr>
        <w:pStyle w:val="ListParagraph"/>
        <w:numPr>
          <w:ilvl w:val="0"/>
          <w:numId w:val="10"/>
        </w:numPr>
      </w:pPr>
      <w:r w:rsidRPr="00212F7E">
        <w:t>Admin</w:t>
      </w:r>
    </w:p>
    <w:p w14:paraId="787FF22E" w14:textId="77777777" w:rsidR="008053D4" w:rsidRPr="00212F7E" w:rsidRDefault="008053D4" w:rsidP="008053D4">
      <w:pPr>
        <w:rPr>
          <w:b/>
          <w:bCs/>
        </w:rPr>
      </w:pPr>
      <w:r w:rsidRPr="00212F7E">
        <w:rPr>
          <w:b/>
          <w:bCs/>
        </w:rPr>
        <w:t>Preconditions:</w:t>
      </w:r>
    </w:p>
    <w:p w14:paraId="5F7AD98D" w14:textId="77777777" w:rsidR="008053D4" w:rsidRPr="00212F7E" w:rsidRDefault="008053D4" w:rsidP="008053D4">
      <w:pPr>
        <w:pStyle w:val="ListParagraph"/>
        <w:numPr>
          <w:ilvl w:val="0"/>
          <w:numId w:val="9"/>
        </w:numPr>
      </w:pPr>
      <w:r w:rsidRPr="00212F7E">
        <w:t>Items received from the vendor by admin</w:t>
      </w:r>
    </w:p>
    <w:p w14:paraId="06F8E665" w14:textId="77777777" w:rsidR="008053D4" w:rsidRPr="00212F7E" w:rsidRDefault="008053D4" w:rsidP="008053D4">
      <w:pPr>
        <w:rPr>
          <w:b/>
          <w:bCs/>
        </w:rPr>
      </w:pPr>
      <w:r w:rsidRPr="00212F7E">
        <w:rPr>
          <w:b/>
          <w:bCs/>
        </w:rPr>
        <w:t>Post Conditions:</w:t>
      </w:r>
    </w:p>
    <w:p w14:paraId="15AB60F3" w14:textId="77777777" w:rsidR="008053D4" w:rsidRPr="00212F7E" w:rsidRDefault="008053D4" w:rsidP="008053D4">
      <w:pPr>
        <w:pStyle w:val="ListParagraph"/>
        <w:numPr>
          <w:ilvl w:val="0"/>
          <w:numId w:val="8"/>
        </w:numPr>
      </w:pPr>
      <w:r w:rsidRPr="00212F7E">
        <w:t>New inventory is updated with updated quantity and price of item received</w:t>
      </w:r>
    </w:p>
    <w:p w14:paraId="6AB2FCDA" w14:textId="77777777" w:rsidR="008053D4" w:rsidRPr="00212F7E" w:rsidRDefault="008053D4" w:rsidP="008053D4">
      <w:pPr>
        <w:pStyle w:val="ListParagraph"/>
        <w:numPr>
          <w:ilvl w:val="0"/>
          <w:numId w:val="8"/>
        </w:numPr>
      </w:pPr>
      <w:r w:rsidRPr="00212F7E">
        <w:t>Users has the information about availability of items in the store</w:t>
      </w:r>
    </w:p>
    <w:p w14:paraId="6F9B2856" w14:textId="77777777" w:rsidR="008053D4" w:rsidRPr="00212F7E" w:rsidRDefault="008053D4" w:rsidP="008053D4">
      <w:pPr>
        <w:rPr>
          <w:b/>
          <w:bCs/>
        </w:rPr>
      </w:pPr>
      <w:r w:rsidRPr="00212F7E">
        <w:rPr>
          <w:b/>
          <w:bCs/>
        </w:rPr>
        <w:t>Normal Flow:</w:t>
      </w:r>
    </w:p>
    <w:p w14:paraId="2E674FB9" w14:textId="77777777" w:rsidR="008053D4" w:rsidRPr="00212F7E" w:rsidRDefault="008053D4" w:rsidP="008053D4">
      <w:pPr>
        <w:pStyle w:val="ListParagraph"/>
        <w:numPr>
          <w:ilvl w:val="0"/>
          <w:numId w:val="7"/>
        </w:numPr>
      </w:pPr>
      <w:r w:rsidRPr="00212F7E">
        <w:t>The admin receives the new items in the store</w:t>
      </w:r>
    </w:p>
    <w:p w14:paraId="4C6A3603" w14:textId="77777777" w:rsidR="008053D4" w:rsidRPr="00212F7E" w:rsidRDefault="008053D4" w:rsidP="008053D4">
      <w:pPr>
        <w:pStyle w:val="ListParagraph"/>
        <w:numPr>
          <w:ilvl w:val="0"/>
          <w:numId w:val="7"/>
        </w:numPr>
      </w:pPr>
      <w:r w:rsidRPr="00212F7E">
        <w:t>The admin starts the application, clicks on add new inventory</w:t>
      </w:r>
    </w:p>
    <w:p w14:paraId="21A6E7B6" w14:textId="77777777" w:rsidR="008053D4" w:rsidRPr="00212F7E" w:rsidRDefault="008053D4" w:rsidP="008053D4">
      <w:pPr>
        <w:pStyle w:val="ListParagraph"/>
        <w:numPr>
          <w:ilvl w:val="0"/>
          <w:numId w:val="7"/>
        </w:numPr>
      </w:pPr>
      <w:r w:rsidRPr="00212F7E">
        <w:t>The system checks whether the item already exists or not</w:t>
      </w:r>
    </w:p>
    <w:p w14:paraId="1B13E3B2" w14:textId="77777777" w:rsidR="008053D4" w:rsidRPr="00212F7E" w:rsidRDefault="008053D4" w:rsidP="008053D4">
      <w:pPr>
        <w:pStyle w:val="ListParagraph"/>
        <w:numPr>
          <w:ilvl w:val="0"/>
          <w:numId w:val="7"/>
        </w:numPr>
      </w:pPr>
      <w:r w:rsidRPr="00212F7E">
        <w:t xml:space="preserve">If item exists, the system asks the number of items received </w:t>
      </w:r>
    </w:p>
    <w:p w14:paraId="6512EE71" w14:textId="77777777" w:rsidR="008053D4" w:rsidRPr="00212F7E" w:rsidRDefault="008053D4" w:rsidP="008053D4">
      <w:pPr>
        <w:pStyle w:val="ListParagraph"/>
        <w:numPr>
          <w:ilvl w:val="0"/>
          <w:numId w:val="7"/>
        </w:numPr>
      </w:pPr>
      <w:r w:rsidRPr="00212F7E">
        <w:t>The user enters the number of items received</w:t>
      </w:r>
    </w:p>
    <w:p w14:paraId="22524988" w14:textId="77777777" w:rsidR="008053D4" w:rsidRPr="00212F7E" w:rsidRDefault="008053D4" w:rsidP="008053D4">
      <w:pPr>
        <w:pStyle w:val="ListParagraph"/>
        <w:numPr>
          <w:ilvl w:val="0"/>
          <w:numId w:val="7"/>
        </w:numPr>
      </w:pPr>
      <w:r w:rsidRPr="00212F7E">
        <w:t>The system updates the inventory</w:t>
      </w:r>
    </w:p>
    <w:p w14:paraId="49DBB023" w14:textId="77777777" w:rsidR="008053D4" w:rsidRPr="00212F7E" w:rsidRDefault="008053D4" w:rsidP="008053D4">
      <w:pPr>
        <w:pStyle w:val="ListParagraph"/>
        <w:numPr>
          <w:ilvl w:val="0"/>
          <w:numId w:val="7"/>
        </w:numPr>
      </w:pPr>
      <w:r w:rsidRPr="00212F7E">
        <w:t>If item doesn’t exist, the system asks the user to enter the name, quantity, and price of item.</w:t>
      </w:r>
    </w:p>
    <w:p w14:paraId="0C00FE5E" w14:textId="77777777" w:rsidR="008053D4" w:rsidRPr="00212F7E" w:rsidRDefault="008053D4" w:rsidP="008053D4">
      <w:pPr>
        <w:pStyle w:val="ListParagraph"/>
        <w:numPr>
          <w:ilvl w:val="0"/>
          <w:numId w:val="7"/>
        </w:numPr>
      </w:pPr>
      <w:r w:rsidRPr="00212F7E">
        <w:t>The user provides the required information to the system.</w:t>
      </w:r>
    </w:p>
    <w:p w14:paraId="1D2B12D9" w14:textId="77777777" w:rsidR="008053D4" w:rsidRPr="00212F7E" w:rsidRDefault="008053D4" w:rsidP="008053D4">
      <w:pPr>
        <w:pStyle w:val="ListParagraph"/>
        <w:numPr>
          <w:ilvl w:val="0"/>
          <w:numId w:val="7"/>
        </w:numPr>
      </w:pPr>
      <w:r w:rsidRPr="00212F7E">
        <w:t xml:space="preserve">The system updates the new inventory available with its quantity and price. </w:t>
      </w:r>
    </w:p>
    <w:p w14:paraId="187ED93D" w14:textId="77777777" w:rsidR="008053D4" w:rsidRPr="00212F7E" w:rsidRDefault="008053D4" w:rsidP="008053D4"/>
    <w:p w14:paraId="5560BACC" w14:textId="77777777" w:rsidR="008053D4" w:rsidRPr="00212F7E" w:rsidRDefault="008053D4" w:rsidP="008053D4">
      <w:r w:rsidRPr="00212F7E">
        <w:br w:type="page"/>
      </w:r>
    </w:p>
    <w:p w14:paraId="0884F1A0" w14:textId="6F3632BB" w:rsidR="00110A17" w:rsidRDefault="00110A17" w:rsidP="008053D4">
      <w:pPr>
        <w:rPr>
          <w:b/>
          <w:bCs/>
        </w:rPr>
      </w:pPr>
      <w:r w:rsidRPr="00847747">
        <w:rPr>
          <w:b/>
          <w:bCs/>
        </w:rPr>
        <w:t>Use Case Specificatio</w:t>
      </w:r>
      <w:r>
        <w:rPr>
          <w:b/>
          <w:bCs/>
        </w:rPr>
        <w:t>n</w:t>
      </w:r>
    </w:p>
    <w:p w14:paraId="7AEB0271" w14:textId="77777777" w:rsidR="008053D4" w:rsidRPr="00717B62" w:rsidRDefault="008053D4" w:rsidP="008053D4">
      <w:r w:rsidRPr="00212F7E">
        <w:rPr>
          <w:b/>
          <w:bCs/>
        </w:rPr>
        <w:t>Use Case Name</w:t>
      </w:r>
      <w:r w:rsidRPr="00212F7E">
        <w:t>: Display Inventory</w:t>
      </w:r>
    </w:p>
    <w:p w14:paraId="24C99D31" w14:textId="77777777" w:rsidR="008053D4" w:rsidRPr="00212F7E" w:rsidRDefault="008053D4" w:rsidP="008053D4">
      <w:r w:rsidRPr="00212F7E">
        <w:rPr>
          <w:b/>
          <w:bCs/>
        </w:rPr>
        <w:t>Use Case Description:</w:t>
      </w:r>
      <w:r w:rsidRPr="00212F7E">
        <w:t xml:space="preserve"> This functionality allows the administrator to display the full list of items in the inventory with its price and stock quantity. On addition to this, user can also view the information about individual item as well. This method facilitates users to keep track of the item and make an order list if the item is out of stock. At the end of the day, this function is also useful for the user to provide information about what kind of service they can provide to their customer.</w:t>
      </w:r>
    </w:p>
    <w:p w14:paraId="65A02941" w14:textId="77777777" w:rsidR="008053D4" w:rsidRPr="00212F7E" w:rsidRDefault="008053D4" w:rsidP="008053D4">
      <w:pPr>
        <w:rPr>
          <w:b/>
          <w:bCs/>
        </w:rPr>
      </w:pPr>
      <w:r w:rsidRPr="00212F7E">
        <w:rPr>
          <w:b/>
          <w:bCs/>
        </w:rPr>
        <w:t>Actors:</w:t>
      </w:r>
    </w:p>
    <w:p w14:paraId="4C5B9541" w14:textId="77777777" w:rsidR="008053D4" w:rsidRPr="00212F7E" w:rsidRDefault="008053D4" w:rsidP="008053D4">
      <w:pPr>
        <w:pStyle w:val="ListParagraph"/>
        <w:numPr>
          <w:ilvl w:val="0"/>
          <w:numId w:val="10"/>
        </w:numPr>
      </w:pPr>
      <w:r>
        <w:t>Admin</w:t>
      </w:r>
    </w:p>
    <w:p w14:paraId="7079B501" w14:textId="77777777" w:rsidR="008053D4" w:rsidRPr="00212F7E" w:rsidRDefault="008053D4" w:rsidP="008053D4">
      <w:pPr>
        <w:rPr>
          <w:b/>
          <w:bCs/>
        </w:rPr>
      </w:pPr>
      <w:r w:rsidRPr="00212F7E">
        <w:rPr>
          <w:b/>
          <w:bCs/>
        </w:rPr>
        <w:t>Post Conditions:</w:t>
      </w:r>
    </w:p>
    <w:p w14:paraId="0821D1C4" w14:textId="77777777" w:rsidR="008053D4" w:rsidRPr="00212F7E" w:rsidRDefault="008053D4" w:rsidP="008053D4">
      <w:pPr>
        <w:pStyle w:val="ListParagraph"/>
        <w:numPr>
          <w:ilvl w:val="0"/>
          <w:numId w:val="10"/>
        </w:numPr>
      </w:pPr>
      <w:r>
        <w:t>T</w:t>
      </w:r>
      <w:r w:rsidRPr="00212F7E">
        <w:t>he system</w:t>
      </w:r>
      <w:r>
        <w:t xml:space="preserve"> d</w:t>
      </w:r>
      <w:r w:rsidRPr="00212F7E">
        <w:t>isplay</w:t>
      </w:r>
      <w:r>
        <w:t>s</w:t>
      </w:r>
      <w:r w:rsidRPr="00212F7E">
        <w:t xml:space="preserve"> the required items with its detail</w:t>
      </w:r>
    </w:p>
    <w:p w14:paraId="1478FCFC" w14:textId="77777777" w:rsidR="008053D4" w:rsidRPr="00212F7E" w:rsidRDefault="008053D4" w:rsidP="008053D4">
      <w:pPr>
        <w:rPr>
          <w:b/>
          <w:bCs/>
        </w:rPr>
      </w:pPr>
      <w:r w:rsidRPr="00212F7E">
        <w:rPr>
          <w:b/>
          <w:bCs/>
        </w:rPr>
        <w:t>Normal Flow:</w:t>
      </w:r>
    </w:p>
    <w:p w14:paraId="008E0C8B" w14:textId="77777777" w:rsidR="008053D4" w:rsidRPr="00212F7E" w:rsidRDefault="008053D4" w:rsidP="008053D4">
      <w:pPr>
        <w:pStyle w:val="ListParagraph"/>
        <w:numPr>
          <w:ilvl w:val="0"/>
          <w:numId w:val="11"/>
        </w:numPr>
      </w:pPr>
      <w:r>
        <w:t>Admin</w:t>
      </w:r>
      <w:r w:rsidRPr="00212F7E">
        <w:t xml:space="preserve"> clicks on “display all item” </w:t>
      </w:r>
    </w:p>
    <w:p w14:paraId="6483DE6D" w14:textId="77777777" w:rsidR="008053D4" w:rsidRPr="00212F7E" w:rsidRDefault="008053D4" w:rsidP="008053D4">
      <w:pPr>
        <w:pStyle w:val="ListParagraph"/>
        <w:numPr>
          <w:ilvl w:val="0"/>
          <w:numId w:val="11"/>
        </w:numPr>
      </w:pPr>
      <w:r w:rsidRPr="00212F7E">
        <w:t xml:space="preserve">The system checks whether the database has items or not </w:t>
      </w:r>
    </w:p>
    <w:p w14:paraId="31F8E2B4" w14:textId="77777777" w:rsidR="008053D4" w:rsidRPr="00212F7E" w:rsidRDefault="008053D4" w:rsidP="008053D4">
      <w:pPr>
        <w:pStyle w:val="ListParagraph"/>
        <w:numPr>
          <w:ilvl w:val="0"/>
          <w:numId w:val="11"/>
        </w:numPr>
      </w:pPr>
      <w:r w:rsidRPr="00212F7E">
        <w:t>If database doesn’t have the item, the system displays text “inventory empty”</w:t>
      </w:r>
    </w:p>
    <w:p w14:paraId="341DCFEF" w14:textId="77777777" w:rsidR="008053D4" w:rsidRPr="00212F7E" w:rsidRDefault="008053D4" w:rsidP="008053D4">
      <w:pPr>
        <w:pStyle w:val="ListParagraph"/>
        <w:numPr>
          <w:ilvl w:val="0"/>
          <w:numId w:val="11"/>
        </w:numPr>
      </w:pPr>
      <w:r w:rsidRPr="00212F7E">
        <w:t>If the database has items, the system displays all the items with its detail</w:t>
      </w:r>
    </w:p>
    <w:p w14:paraId="76BED4AB" w14:textId="77777777" w:rsidR="008053D4" w:rsidRPr="00212F7E" w:rsidRDefault="008053D4" w:rsidP="008053D4">
      <w:pPr>
        <w:pStyle w:val="ListParagraph"/>
        <w:numPr>
          <w:ilvl w:val="0"/>
          <w:numId w:val="11"/>
        </w:numPr>
      </w:pPr>
      <w:r w:rsidRPr="00212F7E">
        <w:t xml:space="preserve">For details of individual item, user click on that item </w:t>
      </w:r>
    </w:p>
    <w:p w14:paraId="11F1A3F4" w14:textId="77777777" w:rsidR="008053D4" w:rsidRPr="00212F7E" w:rsidRDefault="008053D4" w:rsidP="008053D4">
      <w:pPr>
        <w:pStyle w:val="ListParagraph"/>
        <w:numPr>
          <w:ilvl w:val="0"/>
          <w:numId w:val="11"/>
        </w:numPr>
      </w:pPr>
      <w:r w:rsidRPr="00212F7E">
        <w:t>The system displays all details about that item</w:t>
      </w:r>
    </w:p>
    <w:p w14:paraId="7E2B769E" w14:textId="77777777" w:rsidR="008053D4" w:rsidRPr="00212F7E" w:rsidRDefault="008053D4" w:rsidP="008053D4">
      <w:pPr>
        <w:pStyle w:val="ListParagraph"/>
      </w:pPr>
    </w:p>
    <w:p w14:paraId="64728754" w14:textId="77777777" w:rsidR="008053D4" w:rsidRPr="00212F7E" w:rsidRDefault="008053D4" w:rsidP="008053D4"/>
    <w:p w14:paraId="18BE8C24" w14:textId="77777777" w:rsidR="008053D4" w:rsidRPr="00212F7E" w:rsidRDefault="008053D4" w:rsidP="008053D4">
      <w:r w:rsidRPr="00212F7E">
        <w:br w:type="page"/>
      </w:r>
    </w:p>
    <w:p w14:paraId="5263717D" w14:textId="4C059968" w:rsidR="00F449E8" w:rsidRDefault="00F449E8" w:rsidP="008053D4">
      <w:pPr>
        <w:rPr>
          <w:b/>
          <w:bCs/>
        </w:rPr>
      </w:pPr>
      <w:r w:rsidRPr="00847747">
        <w:rPr>
          <w:b/>
          <w:bCs/>
        </w:rPr>
        <w:t>Use Case Specificatio</w:t>
      </w:r>
      <w:r>
        <w:rPr>
          <w:b/>
          <w:bCs/>
        </w:rPr>
        <w:t>n</w:t>
      </w:r>
    </w:p>
    <w:p w14:paraId="611306C2" w14:textId="720C0688" w:rsidR="008053D4" w:rsidRDefault="008053D4" w:rsidP="008053D4">
      <w:r w:rsidRPr="00212F7E">
        <w:rPr>
          <w:b/>
          <w:bCs/>
        </w:rPr>
        <w:t>Use Case Name</w:t>
      </w:r>
      <w:r w:rsidRPr="00212F7E">
        <w:t>: Sell an item in inventory</w:t>
      </w:r>
    </w:p>
    <w:p w14:paraId="31F73DD5" w14:textId="77777777" w:rsidR="008053D4" w:rsidRPr="00212F7E" w:rsidRDefault="008053D4" w:rsidP="008053D4">
      <w:r w:rsidRPr="00212F7E">
        <w:rPr>
          <w:b/>
          <w:bCs/>
        </w:rPr>
        <w:t>Use Case Description:</w:t>
      </w:r>
      <w:r w:rsidRPr="00212F7E">
        <w:t xml:space="preserve"> This functionality allows the user to sell an individual item from an inventory.  Once the customer makes an order this function is called and the quantity of the item that is requested by the customer is deducted from the user’s inventory.  If the customer requests an item that is not present in the inventory, the customer is alerted about the item being unavailable and is prompted to enter an item that the user has in the inventory. On addition to that, this function also helps the user to generate the sales report of a time (daily or monthly). User will be able to know the details about the item sold.</w:t>
      </w:r>
    </w:p>
    <w:p w14:paraId="750BE9CB" w14:textId="77777777" w:rsidR="008053D4" w:rsidRPr="00212F7E" w:rsidRDefault="008053D4" w:rsidP="008053D4">
      <w:pPr>
        <w:rPr>
          <w:b/>
          <w:bCs/>
        </w:rPr>
      </w:pPr>
      <w:r w:rsidRPr="00212F7E">
        <w:rPr>
          <w:b/>
          <w:bCs/>
        </w:rPr>
        <w:t>Actors:</w:t>
      </w:r>
    </w:p>
    <w:p w14:paraId="651513A5" w14:textId="77777777" w:rsidR="008053D4" w:rsidRPr="00212F7E" w:rsidRDefault="008053D4" w:rsidP="008053D4">
      <w:pPr>
        <w:pStyle w:val="ListParagraph"/>
        <w:numPr>
          <w:ilvl w:val="0"/>
          <w:numId w:val="10"/>
        </w:numPr>
      </w:pPr>
      <w:r>
        <w:t>Admin</w:t>
      </w:r>
    </w:p>
    <w:p w14:paraId="749F875E" w14:textId="77777777" w:rsidR="008053D4" w:rsidRPr="00212F7E" w:rsidRDefault="008053D4" w:rsidP="008053D4">
      <w:pPr>
        <w:pStyle w:val="ListParagraph"/>
        <w:numPr>
          <w:ilvl w:val="0"/>
          <w:numId w:val="10"/>
        </w:numPr>
      </w:pPr>
      <w:r>
        <w:t>C</w:t>
      </w:r>
      <w:r w:rsidRPr="00212F7E">
        <w:t>ustomer</w:t>
      </w:r>
    </w:p>
    <w:p w14:paraId="2719069A" w14:textId="77777777" w:rsidR="008053D4" w:rsidRPr="00212F7E" w:rsidRDefault="008053D4" w:rsidP="008053D4">
      <w:pPr>
        <w:rPr>
          <w:b/>
          <w:bCs/>
        </w:rPr>
      </w:pPr>
      <w:r w:rsidRPr="00212F7E">
        <w:rPr>
          <w:b/>
          <w:bCs/>
        </w:rPr>
        <w:t>Preconditions:</w:t>
      </w:r>
    </w:p>
    <w:p w14:paraId="061F19B1" w14:textId="77777777" w:rsidR="008053D4" w:rsidRPr="00212F7E" w:rsidRDefault="008053D4" w:rsidP="008053D4">
      <w:pPr>
        <w:pStyle w:val="ListParagraph"/>
        <w:numPr>
          <w:ilvl w:val="0"/>
          <w:numId w:val="9"/>
        </w:numPr>
      </w:pPr>
      <w:r w:rsidRPr="00212F7E">
        <w:t>The customer comes in the store to buy item</w:t>
      </w:r>
    </w:p>
    <w:p w14:paraId="7229434F" w14:textId="77777777" w:rsidR="008053D4" w:rsidRPr="00212F7E" w:rsidRDefault="008053D4" w:rsidP="008053D4">
      <w:pPr>
        <w:rPr>
          <w:b/>
          <w:bCs/>
        </w:rPr>
      </w:pPr>
      <w:r w:rsidRPr="00212F7E">
        <w:rPr>
          <w:b/>
          <w:bCs/>
        </w:rPr>
        <w:t>Post Conditions:</w:t>
      </w:r>
    </w:p>
    <w:p w14:paraId="34082DC1" w14:textId="77777777" w:rsidR="008053D4" w:rsidRPr="00212F7E" w:rsidRDefault="008053D4" w:rsidP="008053D4">
      <w:pPr>
        <w:pStyle w:val="ListParagraph"/>
        <w:numPr>
          <w:ilvl w:val="0"/>
          <w:numId w:val="8"/>
        </w:numPr>
      </w:pPr>
      <w:r w:rsidRPr="00212F7E">
        <w:t>The customer buys item from store</w:t>
      </w:r>
    </w:p>
    <w:p w14:paraId="38D008ED" w14:textId="77777777" w:rsidR="008053D4" w:rsidRPr="00212F7E" w:rsidRDefault="008053D4" w:rsidP="008053D4">
      <w:pPr>
        <w:rPr>
          <w:b/>
          <w:bCs/>
        </w:rPr>
      </w:pPr>
      <w:r w:rsidRPr="00212F7E">
        <w:rPr>
          <w:b/>
          <w:bCs/>
        </w:rPr>
        <w:t>Normal Flow:</w:t>
      </w:r>
    </w:p>
    <w:p w14:paraId="1FF32E56" w14:textId="77777777" w:rsidR="008053D4" w:rsidRPr="00212F7E" w:rsidRDefault="008053D4" w:rsidP="008053D4">
      <w:pPr>
        <w:pStyle w:val="ListParagraph"/>
        <w:numPr>
          <w:ilvl w:val="0"/>
          <w:numId w:val="12"/>
        </w:numPr>
      </w:pPr>
      <w:r w:rsidRPr="00212F7E">
        <w:t>Customer brings an item</w:t>
      </w:r>
    </w:p>
    <w:p w14:paraId="4F456299" w14:textId="77777777" w:rsidR="008053D4" w:rsidRPr="00212F7E" w:rsidRDefault="008053D4" w:rsidP="008053D4">
      <w:pPr>
        <w:pStyle w:val="ListParagraph"/>
        <w:numPr>
          <w:ilvl w:val="0"/>
          <w:numId w:val="12"/>
        </w:numPr>
      </w:pPr>
      <w:r>
        <w:t>Admin</w:t>
      </w:r>
      <w:r w:rsidRPr="00212F7E">
        <w:t xml:space="preserve"> scan</w:t>
      </w:r>
      <w:r>
        <w:t>s</w:t>
      </w:r>
      <w:r w:rsidRPr="00212F7E">
        <w:t xml:space="preserve"> or punch the name of item in the system</w:t>
      </w:r>
    </w:p>
    <w:p w14:paraId="33E45AC1" w14:textId="77777777" w:rsidR="008053D4" w:rsidRPr="00212F7E" w:rsidRDefault="008053D4" w:rsidP="008053D4">
      <w:pPr>
        <w:pStyle w:val="ListParagraph"/>
        <w:numPr>
          <w:ilvl w:val="0"/>
          <w:numId w:val="12"/>
        </w:numPr>
      </w:pPr>
      <w:r w:rsidRPr="00212F7E">
        <w:t>The system recognizes the item and displays the price of that item to the user</w:t>
      </w:r>
    </w:p>
    <w:p w14:paraId="5A7A696A" w14:textId="77777777" w:rsidR="008053D4" w:rsidRPr="00212F7E" w:rsidRDefault="008053D4" w:rsidP="008053D4">
      <w:pPr>
        <w:pStyle w:val="ListParagraph"/>
        <w:numPr>
          <w:ilvl w:val="0"/>
          <w:numId w:val="12"/>
        </w:numPr>
      </w:pPr>
      <w:r w:rsidRPr="00212F7E">
        <w:t xml:space="preserve">The system calculates the total amount to be charged </w:t>
      </w:r>
    </w:p>
    <w:p w14:paraId="252AF667" w14:textId="77777777" w:rsidR="008053D4" w:rsidRPr="00212F7E" w:rsidRDefault="008053D4" w:rsidP="008053D4">
      <w:pPr>
        <w:pStyle w:val="ListParagraph"/>
        <w:numPr>
          <w:ilvl w:val="0"/>
          <w:numId w:val="12"/>
        </w:numPr>
      </w:pPr>
      <w:r w:rsidRPr="00212F7E">
        <w:t>User charges the price</w:t>
      </w:r>
    </w:p>
    <w:p w14:paraId="7C3BA0A9" w14:textId="77777777" w:rsidR="008053D4" w:rsidRPr="00212F7E" w:rsidRDefault="008053D4" w:rsidP="008053D4">
      <w:pPr>
        <w:pStyle w:val="ListParagraph"/>
        <w:numPr>
          <w:ilvl w:val="0"/>
          <w:numId w:val="12"/>
        </w:numPr>
      </w:pPr>
      <w:r w:rsidRPr="00212F7E">
        <w:t>The system deducts the number of items sold from an inventory and updates inventory</w:t>
      </w:r>
    </w:p>
    <w:p w14:paraId="168F6C08" w14:textId="77777777" w:rsidR="008053D4" w:rsidRPr="00212F7E" w:rsidRDefault="008053D4" w:rsidP="008053D4">
      <w:pPr>
        <w:pStyle w:val="ListParagraph"/>
        <w:numPr>
          <w:ilvl w:val="0"/>
          <w:numId w:val="12"/>
        </w:numPr>
      </w:pPr>
      <w:r w:rsidRPr="00212F7E">
        <w:t>The system generates the receipt for the item sold</w:t>
      </w:r>
    </w:p>
    <w:p w14:paraId="17303378" w14:textId="77777777" w:rsidR="008053D4" w:rsidRPr="00212F7E" w:rsidRDefault="008053D4" w:rsidP="008053D4">
      <w:pPr>
        <w:pStyle w:val="ListParagraph"/>
        <w:numPr>
          <w:ilvl w:val="0"/>
          <w:numId w:val="12"/>
        </w:numPr>
      </w:pPr>
      <w:r w:rsidRPr="00212F7E">
        <w:t>Customer takes the receipt upon request</w:t>
      </w:r>
    </w:p>
    <w:p w14:paraId="2F333DCA" w14:textId="77777777" w:rsidR="008053D4" w:rsidRPr="00212F7E" w:rsidRDefault="008053D4" w:rsidP="008053D4">
      <w:pPr>
        <w:pStyle w:val="ListParagraph"/>
      </w:pPr>
    </w:p>
    <w:p w14:paraId="5BD634E4" w14:textId="77777777" w:rsidR="008053D4" w:rsidRPr="00212F7E" w:rsidRDefault="008053D4" w:rsidP="008053D4">
      <w:r w:rsidRPr="00212F7E">
        <w:br w:type="page"/>
      </w:r>
    </w:p>
    <w:p w14:paraId="43B7E5BF" w14:textId="2C7CCFCD" w:rsidR="008053D4" w:rsidRPr="00847747" w:rsidRDefault="008053D4" w:rsidP="008053D4">
      <w:pPr>
        <w:rPr>
          <w:b/>
          <w:bCs/>
        </w:rPr>
      </w:pPr>
      <w:r w:rsidRPr="00847747">
        <w:rPr>
          <w:b/>
          <w:bCs/>
        </w:rPr>
        <w:t>Use Case Specificatio</w:t>
      </w:r>
      <w:r w:rsidR="00F449E8">
        <w:rPr>
          <w:b/>
          <w:bCs/>
        </w:rPr>
        <w:t>n</w:t>
      </w:r>
      <w:r w:rsidRPr="00847747">
        <w:rPr>
          <w:b/>
          <w:bCs/>
        </w:rPr>
        <w:t xml:space="preserve"> </w:t>
      </w:r>
    </w:p>
    <w:p w14:paraId="00F59ED7" w14:textId="77777777" w:rsidR="008053D4" w:rsidRDefault="008053D4" w:rsidP="008053D4">
      <w:pPr>
        <w:rPr>
          <w:b/>
          <w:bCs/>
        </w:rPr>
      </w:pPr>
      <w:r w:rsidRPr="00212F7E">
        <w:rPr>
          <w:b/>
          <w:bCs/>
        </w:rPr>
        <w:t>Point of Sale System</w:t>
      </w:r>
    </w:p>
    <w:p w14:paraId="69DB5866" w14:textId="77777777" w:rsidR="008053D4" w:rsidRPr="00830E9B" w:rsidRDefault="008053D4" w:rsidP="008053D4">
      <w:r w:rsidRPr="00212F7E">
        <w:rPr>
          <w:b/>
          <w:bCs/>
        </w:rPr>
        <w:t>Use Case Name</w:t>
      </w:r>
      <w:r w:rsidRPr="00212F7E">
        <w:t>: Payment</w:t>
      </w:r>
    </w:p>
    <w:p w14:paraId="1EDB2709" w14:textId="77777777" w:rsidR="008053D4" w:rsidRPr="00212F7E" w:rsidRDefault="008053D4" w:rsidP="008053D4">
      <w:pPr>
        <w:jc w:val="both"/>
      </w:pPr>
      <w:r w:rsidRPr="00212F7E">
        <w:rPr>
          <w:b/>
          <w:bCs/>
        </w:rPr>
        <w:t>Use Case Description:</w:t>
      </w:r>
      <w:r w:rsidRPr="00212F7E">
        <w:t xml:space="preserve"> This functionality provides a payment option to the customer. It shows payment amount and allows users to choose payment options as they desire whether cash or card. It will verify the card based on the parameters provided.   </w:t>
      </w:r>
    </w:p>
    <w:p w14:paraId="58754B60" w14:textId="77777777" w:rsidR="008053D4" w:rsidRPr="00212F7E" w:rsidRDefault="008053D4" w:rsidP="008053D4">
      <w:pPr>
        <w:rPr>
          <w:b/>
          <w:bCs/>
        </w:rPr>
      </w:pPr>
      <w:r w:rsidRPr="00212F7E">
        <w:rPr>
          <w:b/>
          <w:bCs/>
        </w:rPr>
        <w:t>Actors:</w:t>
      </w:r>
    </w:p>
    <w:p w14:paraId="26D98A2D" w14:textId="77777777" w:rsidR="008053D4" w:rsidRPr="00212F7E" w:rsidRDefault="008053D4" w:rsidP="008053D4">
      <w:pPr>
        <w:pStyle w:val="ListParagraph"/>
        <w:numPr>
          <w:ilvl w:val="0"/>
          <w:numId w:val="10"/>
        </w:numPr>
      </w:pPr>
      <w:r w:rsidRPr="00212F7E">
        <w:t>Customer</w:t>
      </w:r>
    </w:p>
    <w:p w14:paraId="0296B432" w14:textId="77777777" w:rsidR="008053D4" w:rsidRPr="00212F7E" w:rsidRDefault="008053D4" w:rsidP="008053D4">
      <w:pPr>
        <w:rPr>
          <w:b/>
          <w:bCs/>
        </w:rPr>
      </w:pPr>
      <w:r w:rsidRPr="00212F7E">
        <w:rPr>
          <w:b/>
          <w:bCs/>
        </w:rPr>
        <w:t>Preconditions:</w:t>
      </w:r>
    </w:p>
    <w:p w14:paraId="6A8B9F74" w14:textId="77777777" w:rsidR="008053D4" w:rsidRPr="00212F7E" w:rsidRDefault="008053D4" w:rsidP="008053D4">
      <w:pPr>
        <w:pStyle w:val="ListParagraph"/>
        <w:numPr>
          <w:ilvl w:val="0"/>
          <w:numId w:val="9"/>
        </w:numPr>
      </w:pPr>
      <w:r w:rsidRPr="00212F7E">
        <w:t>The customer is ready to pay for the items bought from store</w:t>
      </w:r>
    </w:p>
    <w:p w14:paraId="09711550" w14:textId="77777777" w:rsidR="008053D4" w:rsidRPr="00212F7E" w:rsidRDefault="008053D4" w:rsidP="008053D4">
      <w:pPr>
        <w:rPr>
          <w:b/>
          <w:bCs/>
        </w:rPr>
      </w:pPr>
      <w:r w:rsidRPr="00212F7E">
        <w:rPr>
          <w:b/>
          <w:bCs/>
        </w:rPr>
        <w:t>Post Conditions:</w:t>
      </w:r>
    </w:p>
    <w:p w14:paraId="524B6552" w14:textId="77777777" w:rsidR="008053D4" w:rsidRPr="00212F7E" w:rsidRDefault="008053D4" w:rsidP="008053D4">
      <w:pPr>
        <w:pStyle w:val="ListParagraph"/>
        <w:numPr>
          <w:ilvl w:val="0"/>
          <w:numId w:val="8"/>
        </w:numPr>
      </w:pPr>
      <w:r w:rsidRPr="00212F7E">
        <w:t>Customer pays for the items and transaction completes</w:t>
      </w:r>
    </w:p>
    <w:p w14:paraId="317ACAAA" w14:textId="77777777" w:rsidR="008053D4" w:rsidRPr="00212F7E" w:rsidRDefault="008053D4" w:rsidP="008053D4">
      <w:pPr>
        <w:rPr>
          <w:b/>
          <w:bCs/>
        </w:rPr>
      </w:pPr>
      <w:r w:rsidRPr="00212F7E">
        <w:rPr>
          <w:b/>
          <w:bCs/>
        </w:rPr>
        <w:t>Normal Flow:</w:t>
      </w:r>
    </w:p>
    <w:p w14:paraId="4EBDA75C" w14:textId="77777777" w:rsidR="008053D4" w:rsidRPr="00212F7E" w:rsidRDefault="008053D4" w:rsidP="008053D4">
      <w:pPr>
        <w:pStyle w:val="ListParagraph"/>
        <w:numPr>
          <w:ilvl w:val="0"/>
          <w:numId w:val="13"/>
        </w:numPr>
      </w:pPr>
      <w:r w:rsidRPr="00212F7E">
        <w:t>The system prompts the option CASH or CARD on customers screen</w:t>
      </w:r>
    </w:p>
    <w:p w14:paraId="5CCA58D3" w14:textId="77777777" w:rsidR="008053D4" w:rsidRPr="00212F7E" w:rsidRDefault="008053D4" w:rsidP="008053D4">
      <w:pPr>
        <w:pStyle w:val="ListParagraph"/>
        <w:numPr>
          <w:ilvl w:val="0"/>
          <w:numId w:val="13"/>
        </w:numPr>
      </w:pPr>
      <w:r w:rsidRPr="00212F7E">
        <w:t>Customer selects the option on screen</w:t>
      </w:r>
    </w:p>
    <w:p w14:paraId="59BE7FC7" w14:textId="77777777" w:rsidR="008053D4" w:rsidRPr="00212F7E" w:rsidRDefault="008053D4" w:rsidP="008053D4">
      <w:pPr>
        <w:pStyle w:val="ListParagraph"/>
        <w:numPr>
          <w:ilvl w:val="0"/>
          <w:numId w:val="13"/>
        </w:numPr>
      </w:pPr>
      <w:r w:rsidRPr="00212F7E">
        <w:t xml:space="preserve">If CASH is chosen, transaction is punched in by the user </w:t>
      </w:r>
    </w:p>
    <w:p w14:paraId="7C38C90F" w14:textId="77777777" w:rsidR="008053D4" w:rsidRPr="00212F7E" w:rsidRDefault="008053D4" w:rsidP="008053D4">
      <w:pPr>
        <w:pStyle w:val="ListParagraph"/>
        <w:numPr>
          <w:ilvl w:val="0"/>
          <w:numId w:val="13"/>
        </w:numPr>
      </w:pPr>
      <w:r w:rsidRPr="00212F7E">
        <w:t>The system generates the detail receipt including the change needed to give back</w:t>
      </w:r>
    </w:p>
    <w:p w14:paraId="29864780" w14:textId="77777777" w:rsidR="008053D4" w:rsidRPr="00212F7E" w:rsidRDefault="008053D4" w:rsidP="008053D4">
      <w:pPr>
        <w:pStyle w:val="ListParagraph"/>
        <w:numPr>
          <w:ilvl w:val="0"/>
          <w:numId w:val="13"/>
        </w:numPr>
      </w:pPr>
      <w:r w:rsidRPr="00212F7E">
        <w:t>If CARD is chosen, the system prompts text “please insert card” to the customer</w:t>
      </w:r>
    </w:p>
    <w:p w14:paraId="1F71C781" w14:textId="77777777" w:rsidR="008053D4" w:rsidRPr="00212F7E" w:rsidRDefault="008053D4" w:rsidP="008053D4">
      <w:pPr>
        <w:pStyle w:val="ListParagraph"/>
        <w:numPr>
          <w:ilvl w:val="0"/>
          <w:numId w:val="13"/>
        </w:numPr>
      </w:pPr>
      <w:r w:rsidRPr="00212F7E">
        <w:t>The customer inserts the card</w:t>
      </w:r>
    </w:p>
    <w:p w14:paraId="6AFF56B5" w14:textId="77777777" w:rsidR="008053D4" w:rsidRPr="00212F7E" w:rsidRDefault="008053D4" w:rsidP="008053D4">
      <w:pPr>
        <w:pStyle w:val="ListParagraph"/>
        <w:numPr>
          <w:ilvl w:val="0"/>
          <w:numId w:val="13"/>
        </w:numPr>
      </w:pPr>
      <w:r w:rsidRPr="00212F7E">
        <w:t>The system verifies the card and completes the transaction</w:t>
      </w:r>
    </w:p>
    <w:p w14:paraId="60AE5C75" w14:textId="77777777" w:rsidR="008053D4" w:rsidRPr="00212F7E" w:rsidRDefault="008053D4" w:rsidP="008053D4">
      <w:pPr>
        <w:pStyle w:val="ListParagraph"/>
        <w:numPr>
          <w:ilvl w:val="0"/>
          <w:numId w:val="13"/>
        </w:numPr>
      </w:pPr>
      <w:r w:rsidRPr="00212F7E">
        <w:t>The system generates the detail receipt for the customer</w:t>
      </w:r>
    </w:p>
    <w:p w14:paraId="1C1DD457" w14:textId="77777777" w:rsidR="008053D4" w:rsidRPr="00212F7E" w:rsidRDefault="008053D4" w:rsidP="008053D4">
      <w:pPr>
        <w:pStyle w:val="ListParagraph"/>
      </w:pPr>
    </w:p>
    <w:p w14:paraId="3F67CD4B" w14:textId="2AC46CF7" w:rsidR="0030396C" w:rsidRDefault="0030396C">
      <w:r>
        <w:br w:type="page"/>
      </w:r>
    </w:p>
    <w:p w14:paraId="28591FCF" w14:textId="22A63508" w:rsidR="004746B7" w:rsidRDefault="0030396C" w:rsidP="004746B7">
      <w:pPr>
        <w:pStyle w:val="ListParagraph"/>
        <w:numPr>
          <w:ilvl w:val="0"/>
          <w:numId w:val="5"/>
        </w:numPr>
        <w:jc w:val="both"/>
        <w:rPr>
          <w:b/>
          <w:bCs/>
          <w:sz w:val="24"/>
          <w:szCs w:val="24"/>
        </w:rPr>
      </w:pPr>
      <w:proofErr w:type="spellStart"/>
      <w:r>
        <w:rPr>
          <w:b/>
          <w:bCs/>
          <w:sz w:val="24"/>
          <w:szCs w:val="24"/>
        </w:rPr>
        <w:t>S</w:t>
      </w:r>
      <w:r w:rsidR="004746B7" w:rsidRPr="004746B7">
        <w:rPr>
          <w:b/>
          <w:bCs/>
          <w:sz w:val="24"/>
          <w:szCs w:val="24"/>
        </w:rPr>
        <w:t>tructual</w:t>
      </w:r>
      <w:proofErr w:type="spellEnd"/>
      <w:r w:rsidR="004746B7" w:rsidRPr="004746B7">
        <w:rPr>
          <w:b/>
          <w:bCs/>
          <w:sz w:val="24"/>
          <w:szCs w:val="24"/>
        </w:rPr>
        <w:t xml:space="preserve"> Design</w:t>
      </w:r>
    </w:p>
    <w:p w14:paraId="19EE2634" w14:textId="000E4AC2" w:rsidR="004746B7" w:rsidRDefault="004746B7" w:rsidP="004746B7">
      <w:pPr>
        <w:pStyle w:val="ListParagraph"/>
        <w:numPr>
          <w:ilvl w:val="1"/>
          <w:numId w:val="5"/>
        </w:numPr>
        <w:jc w:val="both"/>
        <w:rPr>
          <w:b/>
          <w:bCs/>
          <w:sz w:val="24"/>
          <w:szCs w:val="24"/>
        </w:rPr>
      </w:pPr>
      <w:r>
        <w:rPr>
          <w:b/>
          <w:bCs/>
          <w:sz w:val="24"/>
          <w:szCs w:val="24"/>
        </w:rPr>
        <w:t>Architecture Design</w:t>
      </w:r>
    </w:p>
    <w:p w14:paraId="6708F35B" w14:textId="25A9EF1C" w:rsidR="00382FE4" w:rsidRDefault="00382FE4" w:rsidP="00382FE4">
      <w:pPr>
        <w:jc w:val="both"/>
        <w:rPr>
          <w:b/>
          <w:bCs/>
          <w:sz w:val="24"/>
          <w:szCs w:val="24"/>
        </w:rPr>
      </w:pPr>
    </w:p>
    <w:p w14:paraId="679BD642" w14:textId="3431BB8C" w:rsidR="00382FE4" w:rsidRPr="00382FE4" w:rsidRDefault="00382FE4" w:rsidP="00382FE4">
      <w:pPr>
        <w:jc w:val="both"/>
        <w:rPr>
          <w:b/>
          <w:bCs/>
          <w:sz w:val="24"/>
          <w:szCs w:val="24"/>
        </w:rPr>
      </w:pPr>
    </w:p>
    <w:p w14:paraId="5EFE2178" w14:textId="0346C6F7" w:rsidR="00136CE9" w:rsidRDefault="00B1537A">
      <w:pPr>
        <w:rPr>
          <w:b/>
          <w:bCs/>
          <w:sz w:val="24"/>
          <w:szCs w:val="24"/>
        </w:rPr>
      </w:pPr>
      <w:r>
        <w:rPr>
          <w:b/>
          <w:bCs/>
          <w:noProof/>
          <w:sz w:val="24"/>
          <w:szCs w:val="24"/>
        </w:rPr>
        <w:drawing>
          <wp:anchor distT="0" distB="0" distL="114300" distR="114300" simplePos="0" relativeHeight="251658240" behindDoc="0" locked="0" layoutInCell="1" allowOverlap="1" wp14:anchorId="69EBA04F" wp14:editId="4D4B9146">
            <wp:simplePos x="0" y="0"/>
            <wp:positionH relativeFrom="margin">
              <wp:align>left</wp:align>
            </wp:positionH>
            <wp:positionV relativeFrom="paragraph">
              <wp:posOffset>598805</wp:posOffset>
            </wp:positionV>
            <wp:extent cx="5935980" cy="570738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5707380"/>
                    </a:xfrm>
                    <a:prstGeom prst="rect">
                      <a:avLst/>
                    </a:prstGeom>
                    <a:noFill/>
                    <a:ln>
                      <a:noFill/>
                    </a:ln>
                  </pic:spPr>
                </pic:pic>
              </a:graphicData>
            </a:graphic>
          </wp:anchor>
        </w:drawing>
      </w:r>
      <w:r w:rsidR="00136CE9">
        <w:rPr>
          <w:b/>
          <w:bCs/>
          <w:sz w:val="24"/>
          <w:szCs w:val="24"/>
        </w:rPr>
        <w:br w:type="page"/>
      </w:r>
    </w:p>
    <w:p w14:paraId="6430998B" w14:textId="29859E82" w:rsidR="00B1537A" w:rsidRDefault="004746B7" w:rsidP="00136CE9">
      <w:pPr>
        <w:pStyle w:val="ListParagraph"/>
        <w:numPr>
          <w:ilvl w:val="1"/>
          <w:numId w:val="5"/>
        </w:numPr>
        <w:jc w:val="both"/>
        <w:rPr>
          <w:b/>
          <w:bCs/>
          <w:sz w:val="24"/>
          <w:szCs w:val="24"/>
        </w:rPr>
      </w:pPr>
      <w:r w:rsidRPr="00B1537A">
        <w:rPr>
          <w:b/>
          <w:bCs/>
          <w:sz w:val="24"/>
          <w:szCs w:val="24"/>
        </w:rPr>
        <w:t>Class Diagram</w:t>
      </w:r>
    </w:p>
    <w:p w14:paraId="14A22824" w14:textId="1A2CC438" w:rsidR="00B1537A" w:rsidRDefault="00B1537A" w:rsidP="00B1537A">
      <w:pPr>
        <w:pStyle w:val="ListParagraph"/>
        <w:ind w:left="1440"/>
        <w:jc w:val="both"/>
        <w:rPr>
          <w:b/>
          <w:bCs/>
          <w:sz w:val="24"/>
          <w:szCs w:val="24"/>
        </w:rPr>
      </w:pPr>
    </w:p>
    <w:p w14:paraId="77566987" w14:textId="4270594F" w:rsidR="00B1537A" w:rsidRDefault="00B1537A">
      <w:pPr>
        <w:rPr>
          <w:b/>
          <w:bCs/>
          <w:sz w:val="24"/>
          <w:szCs w:val="24"/>
        </w:rPr>
      </w:pPr>
      <w:r>
        <w:rPr>
          <w:b/>
          <w:bCs/>
          <w:noProof/>
          <w:sz w:val="24"/>
          <w:szCs w:val="24"/>
        </w:rPr>
        <w:drawing>
          <wp:anchor distT="0" distB="0" distL="114300" distR="114300" simplePos="0" relativeHeight="251658242" behindDoc="0" locked="0" layoutInCell="1" allowOverlap="1" wp14:anchorId="18FD7089" wp14:editId="6B1EF1AE">
            <wp:simplePos x="0" y="0"/>
            <wp:positionH relativeFrom="margin">
              <wp:align>left</wp:align>
            </wp:positionH>
            <wp:positionV relativeFrom="paragraph">
              <wp:posOffset>457200</wp:posOffset>
            </wp:positionV>
            <wp:extent cx="5966486" cy="44805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6486" cy="4480560"/>
                    </a:xfrm>
                    <a:prstGeom prst="rect">
                      <a:avLst/>
                    </a:prstGeom>
                    <a:noFill/>
                    <a:ln>
                      <a:noFill/>
                    </a:ln>
                  </pic:spPr>
                </pic:pic>
              </a:graphicData>
            </a:graphic>
          </wp:anchor>
        </w:drawing>
      </w:r>
      <w:r>
        <w:rPr>
          <w:b/>
          <w:bCs/>
          <w:sz w:val="24"/>
          <w:szCs w:val="24"/>
        </w:rPr>
        <w:br w:type="page"/>
      </w:r>
    </w:p>
    <w:p w14:paraId="293EF942" w14:textId="77777777" w:rsidR="004746B7" w:rsidRPr="00B1537A" w:rsidRDefault="004746B7" w:rsidP="00B1537A">
      <w:pPr>
        <w:pStyle w:val="ListParagraph"/>
        <w:ind w:left="1440"/>
        <w:jc w:val="both"/>
        <w:rPr>
          <w:b/>
          <w:bCs/>
          <w:sz w:val="24"/>
          <w:szCs w:val="24"/>
        </w:rPr>
      </w:pPr>
    </w:p>
    <w:p w14:paraId="7E90CFF6" w14:textId="2607C3D1" w:rsidR="004746B7" w:rsidRDefault="004746B7" w:rsidP="004746B7">
      <w:pPr>
        <w:pStyle w:val="ListParagraph"/>
        <w:numPr>
          <w:ilvl w:val="0"/>
          <w:numId w:val="5"/>
        </w:numPr>
        <w:jc w:val="both"/>
        <w:rPr>
          <w:b/>
          <w:bCs/>
          <w:sz w:val="24"/>
          <w:szCs w:val="24"/>
        </w:rPr>
      </w:pPr>
      <w:r w:rsidRPr="004746B7">
        <w:rPr>
          <w:b/>
          <w:bCs/>
          <w:sz w:val="24"/>
          <w:szCs w:val="24"/>
        </w:rPr>
        <w:t>Dynamic Design</w:t>
      </w:r>
    </w:p>
    <w:p w14:paraId="12EFE6E5" w14:textId="77F4C556" w:rsidR="001C17A0" w:rsidRDefault="001C17A0" w:rsidP="001C17A0">
      <w:pPr>
        <w:pStyle w:val="ListParagraph"/>
        <w:numPr>
          <w:ilvl w:val="1"/>
          <w:numId w:val="5"/>
        </w:numPr>
        <w:jc w:val="both"/>
        <w:rPr>
          <w:b/>
          <w:bCs/>
          <w:sz w:val="24"/>
          <w:szCs w:val="24"/>
        </w:rPr>
      </w:pPr>
      <w:r>
        <w:rPr>
          <w:b/>
          <w:bCs/>
          <w:sz w:val="24"/>
          <w:szCs w:val="24"/>
        </w:rPr>
        <w:t>Sequence Diagrams</w:t>
      </w:r>
    </w:p>
    <w:p w14:paraId="4F2C6AFD" w14:textId="77777777" w:rsidR="001E0CEE" w:rsidRDefault="001E0CEE" w:rsidP="001E0CEE">
      <w:pPr>
        <w:keepNext/>
        <w:ind w:left="360"/>
        <w:jc w:val="center"/>
      </w:pPr>
      <w:r>
        <w:rPr>
          <w:noProof/>
        </w:rPr>
        <w:drawing>
          <wp:inline distT="0" distB="0" distL="0" distR="0" wp14:anchorId="5334486D" wp14:editId="17CB7257">
            <wp:extent cx="3679398" cy="323968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dinvento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3969" cy="3305339"/>
                    </a:xfrm>
                    <a:prstGeom prst="rect">
                      <a:avLst/>
                    </a:prstGeom>
                  </pic:spPr>
                </pic:pic>
              </a:graphicData>
            </a:graphic>
          </wp:inline>
        </w:drawing>
      </w:r>
    </w:p>
    <w:p w14:paraId="76114226" w14:textId="29C082B9" w:rsidR="001E0CEE" w:rsidRDefault="001E0CEE" w:rsidP="001E0CEE">
      <w:pPr>
        <w:pStyle w:val="Caption"/>
        <w:ind w:left="360"/>
        <w:jc w:val="center"/>
      </w:pPr>
      <w:proofErr w:type="gramStart"/>
      <w:r>
        <w:t>Figure  Adding</w:t>
      </w:r>
      <w:proofErr w:type="gramEnd"/>
      <w:r>
        <w:t xml:space="preserve"> Inventory</w:t>
      </w:r>
    </w:p>
    <w:p w14:paraId="0F23AEA2" w14:textId="77777777" w:rsidR="001E0CEE" w:rsidRDefault="001E0CEE" w:rsidP="001E0CEE">
      <w:pPr>
        <w:keepNext/>
        <w:ind w:left="360"/>
        <w:jc w:val="center"/>
      </w:pPr>
      <w:r>
        <w:rPr>
          <w:noProof/>
        </w:rPr>
        <w:drawing>
          <wp:inline distT="0" distB="0" distL="0" distR="0" wp14:anchorId="72EE26EE" wp14:editId="3558628F">
            <wp:extent cx="3924756" cy="2600324"/>
            <wp:effectExtent l="0" t="0" r="0" b="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al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8225" cy="2622498"/>
                    </a:xfrm>
                    <a:prstGeom prst="rect">
                      <a:avLst/>
                    </a:prstGeom>
                  </pic:spPr>
                </pic:pic>
              </a:graphicData>
            </a:graphic>
          </wp:inline>
        </w:drawing>
      </w:r>
    </w:p>
    <w:p w14:paraId="66EF3605" w14:textId="5963AA47" w:rsidR="001E0CEE" w:rsidRDefault="001E0CEE" w:rsidP="001E0CEE">
      <w:pPr>
        <w:pStyle w:val="Caption"/>
        <w:ind w:left="360"/>
        <w:jc w:val="center"/>
      </w:pPr>
      <w:proofErr w:type="gramStart"/>
      <w:r>
        <w:t>Figure  Display</w:t>
      </w:r>
      <w:proofErr w:type="gramEnd"/>
      <w:r>
        <w:t xml:space="preserve"> All Items</w:t>
      </w:r>
    </w:p>
    <w:p w14:paraId="01F84E5D" w14:textId="77777777" w:rsidR="001E0CEE" w:rsidRDefault="001E0CEE" w:rsidP="001E0CEE">
      <w:pPr>
        <w:keepNext/>
        <w:ind w:left="360"/>
        <w:jc w:val="center"/>
      </w:pPr>
      <w:r>
        <w:rPr>
          <w:noProof/>
        </w:rPr>
        <w:drawing>
          <wp:inline distT="0" distB="0" distL="0" distR="0" wp14:anchorId="1AC9E995" wp14:editId="4F12C69B">
            <wp:extent cx="4005733" cy="2776537"/>
            <wp:effectExtent l="0" t="0" r="0" b="508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icklookup.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31843" cy="2794635"/>
                    </a:xfrm>
                    <a:prstGeom prst="rect">
                      <a:avLst/>
                    </a:prstGeom>
                  </pic:spPr>
                </pic:pic>
              </a:graphicData>
            </a:graphic>
          </wp:inline>
        </w:drawing>
      </w:r>
    </w:p>
    <w:p w14:paraId="2DE2F285" w14:textId="5F885309" w:rsidR="001E0CEE" w:rsidRDefault="001E0CEE" w:rsidP="001E0CEE">
      <w:pPr>
        <w:pStyle w:val="Caption"/>
        <w:ind w:left="720"/>
        <w:jc w:val="center"/>
      </w:pPr>
      <w:proofErr w:type="gramStart"/>
      <w:r>
        <w:t xml:space="preserve">Figure  </w:t>
      </w:r>
      <w:proofErr w:type="spellStart"/>
      <w:r>
        <w:t>Quicklookup</w:t>
      </w:r>
      <w:proofErr w:type="spellEnd"/>
      <w:proofErr w:type="gramEnd"/>
    </w:p>
    <w:p w14:paraId="767E9CA6" w14:textId="77777777" w:rsidR="001E0CEE" w:rsidRDefault="001E0CEE" w:rsidP="001E0CEE">
      <w:pPr>
        <w:keepNext/>
        <w:ind w:left="360"/>
        <w:jc w:val="center"/>
      </w:pPr>
      <w:r>
        <w:rPr>
          <w:noProof/>
        </w:rPr>
        <w:drawing>
          <wp:inline distT="0" distB="0" distL="0" distR="0" wp14:anchorId="1E59FB1B" wp14:editId="7D0309A1">
            <wp:extent cx="3248026" cy="2771954"/>
            <wp:effectExtent l="0" t="0" r="0" b="9525"/>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i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8318" cy="2780738"/>
                    </a:xfrm>
                    <a:prstGeom prst="rect">
                      <a:avLst/>
                    </a:prstGeom>
                  </pic:spPr>
                </pic:pic>
              </a:graphicData>
            </a:graphic>
          </wp:inline>
        </w:drawing>
      </w:r>
    </w:p>
    <w:p w14:paraId="724C9652" w14:textId="0BE67A08" w:rsidR="001E0CEE" w:rsidRDefault="001E0CEE" w:rsidP="001E0CEE">
      <w:pPr>
        <w:pStyle w:val="Caption"/>
        <w:ind w:left="360"/>
        <w:jc w:val="center"/>
      </w:pPr>
      <w:proofErr w:type="gramStart"/>
      <w:r>
        <w:t>Figure  Reporting</w:t>
      </w:r>
      <w:proofErr w:type="gramEnd"/>
    </w:p>
    <w:p w14:paraId="7F2FB81A" w14:textId="77777777" w:rsidR="001E0CEE" w:rsidRDefault="001E0CEE" w:rsidP="001E0CEE">
      <w:pPr>
        <w:keepNext/>
        <w:ind w:left="360"/>
        <w:jc w:val="center"/>
      </w:pPr>
      <w:r>
        <w:rPr>
          <w:noProof/>
        </w:rPr>
        <w:drawing>
          <wp:inline distT="0" distB="0" distL="0" distR="0" wp14:anchorId="789568FC" wp14:editId="16E9835C">
            <wp:extent cx="4762500" cy="4009964"/>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78101" cy="4023100"/>
                    </a:xfrm>
                    <a:prstGeom prst="rect">
                      <a:avLst/>
                    </a:prstGeom>
                  </pic:spPr>
                </pic:pic>
              </a:graphicData>
            </a:graphic>
          </wp:inline>
        </w:drawing>
      </w:r>
    </w:p>
    <w:p w14:paraId="64B6C86F" w14:textId="23E43EC1" w:rsidR="001E0CEE" w:rsidRDefault="001E0CEE" w:rsidP="001E0CEE">
      <w:pPr>
        <w:pStyle w:val="Caption"/>
        <w:ind w:left="360"/>
        <w:jc w:val="center"/>
        <w:rPr>
          <w:b/>
          <w:bCs/>
          <w:sz w:val="24"/>
          <w:szCs w:val="24"/>
        </w:rPr>
      </w:pPr>
      <w:proofErr w:type="gramStart"/>
      <w:r>
        <w:t>Figure  Sales</w:t>
      </w:r>
      <w:proofErr w:type="gramEnd"/>
    </w:p>
    <w:p w14:paraId="26D8D821" w14:textId="77777777" w:rsidR="001E0CEE" w:rsidRDefault="001E0CEE" w:rsidP="001C17A0">
      <w:pPr>
        <w:pStyle w:val="ListParagraph"/>
        <w:numPr>
          <w:ilvl w:val="1"/>
          <w:numId w:val="5"/>
        </w:numPr>
        <w:jc w:val="both"/>
        <w:rPr>
          <w:b/>
          <w:bCs/>
          <w:sz w:val="24"/>
          <w:szCs w:val="24"/>
        </w:rPr>
      </w:pPr>
    </w:p>
    <w:p w14:paraId="015FA798" w14:textId="77F4C556" w:rsidR="00624875" w:rsidRDefault="00624875">
      <w:pPr>
        <w:rPr>
          <w:b/>
          <w:bCs/>
          <w:sz w:val="24"/>
          <w:szCs w:val="24"/>
        </w:rPr>
      </w:pPr>
      <w:r>
        <w:rPr>
          <w:b/>
          <w:bCs/>
          <w:sz w:val="24"/>
          <w:szCs w:val="24"/>
        </w:rPr>
        <w:br w:type="page"/>
      </w:r>
    </w:p>
    <w:p w14:paraId="324BA496" w14:textId="644950ED" w:rsidR="00A63B64" w:rsidRPr="00A63B64" w:rsidRDefault="00A63B64" w:rsidP="00A63B64">
      <w:pPr>
        <w:pStyle w:val="ListParagraph"/>
        <w:numPr>
          <w:ilvl w:val="1"/>
          <w:numId w:val="5"/>
        </w:numPr>
        <w:jc w:val="both"/>
        <w:rPr>
          <w:b/>
          <w:bCs/>
          <w:sz w:val="24"/>
          <w:szCs w:val="24"/>
        </w:rPr>
      </w:pPr>
      <w:r w:rsidRPr="00A63B64">
        <w:rPr>
          <w:b/>
          <w:bCs/>
          <w:sz w:val="24"/>
          <w:szCs w:val="24"/>
        </w:rPr>
        <w:t>State Diagram</w:t>
      </w:r>
    </w:p>
    <w:p w14:paraId="0EC8ED30" w14:textId="5303F8A3" w:rsidR="79916000" w:rsidRDefault="79916000" w:rsidP="79916000">
      <w:pPr>
        <w:jc w:val="both"/>
        <w:rPr>
          <w:b/>
          <w:bCs/>
          <w:sz w:val="24"/>
          <w:szCs w:val="24"/>
        </w:rPr>
      </w:pPr>
    </w:p>
    <w:p w14:paraId="3E52080C" w14:textId="19B25003" w:rsidR="79916000" w:rsidRDefault="79916000" w:rsidP="79916000">
      <w:pPr>
        <w:jc w:val="both"/>
        <w:rPr>
          <w:b/>
          <w:bCs/>
          <w:sz w:val="24"/>
          <w:szCs w:val="24"/>
        </w:rPr>
      </w:pPr>
    </w:p>
    <w:p w14:paraId="273C00B7" w14:textId="2E7FA466" w:rsidR="79916000" w:rsidRDefault="79916000" w:rsidP="79916000">
      <w:pPr>
        <w:jc w:val="both"/>
        <w:rPr>
          <w:b/>
          <w:bCs/>
          <w:sz w:val="24"/>
          <w:szCs w:val="24"/>
        </w:rPr>
      </w:pPr>
    </w:p>
    <w:p w14:paraId="295AEC9C" w14:textId="7ECCEAD9" w:rsidR="79916000" w:rsidRDefault="0030396C" w:rsidP="79916000">
      <w:pPr>
        <w:jc w:val="both"/>
        <w:rPr>
          <w:b/>
          <w:bCs/>
          <w:sz w:val="24"/>
          <w:szCs w:val="24"/>
        </w:rPr>
      </w:pPr>
      <w:r>
        <w:rPr>
          <w:noProof/>
        </w:rPr>
        <w:drawing>
          <wp:anchor distT="0" distB="0" distL="114300" distR="114300" simplePos="0" relativeHeight="251658241" behindDoc="1" locked="0" layoutInCell="1" allowOverlap="1" wp14:anchorId="2C355317" wp14:editId="165A8C48">
            <wp:simplePos x="0" y="0"/>
            <wp:positionH relativeFrom="margin">
              <wp:align>right</wp:align>
            </wp:positionH>
            <wp:positionV relativeFrom="paragraph">
              <wp:posOffset>333424</wp:posOffset>
            </wp:positionV>
            <wp:extent cx="8020685" cy="6043370"/>
            <wp:effectExtent l="0" t="1905" r="0" b="0"/>
            <wp:wrapNone/>
            <wp:docPr id="5505892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8020685" cy="6043370"/>
                    </a:xfrm>
                    <a:prstGeom prst="rect">
                      <a:avLst/>
                    </a:prstGeom>
                    <a:noFill/>
                    <a:ln>
                      <a:noFill/>
                    </a:ln>
                  </pic:spPr>
                </pic:pic>
              </a:graphicData>
            </a:graphic>
            <wp14:sizeRelV relativeFrom="margin">
              <wp14:pctHeight>0</wp14:pctHeight>
            </wp14:sizeRelV>
          </wp:anchor>
        </w:drawing>
      </w:r>
    </w:p>
    <w:p w14:paraId="101D003C" w14:textId="77F4C556" w:rsidR="79916000" w:rsidRDefault="79916000" w:rsidP="79916000">
      <w:pPr>
        <w:jc w:val="both"/>
        <w:rPr>
          <w:b/>
          <w:bCs/>
          <w:sz w:val="24"/>
          <w:szCs w:val="24"/>
        </w:rPr>
      </w:pPr>
    </w:p>
    <w:p w14:paraId="04194B89" w14:textId="77F4C556" w:rsidR="00624875" w:rsidRDefault="00624875">
      <w:pPr>
        <w:rPr>
          <w:b/>
          <w:bCs/>
          <w:sz w:val="24"/>
          <w:szCs w:val="24"/>
        </w:rPr>
      </w:pPr>
      <w:r>
        <w:rPr>
          <w:b/>
          <w:bCs/>
          <w:sz w:val="24"/>
          <w:szCs w:val="24"/>
        </w:rPr>
        <w:br w:type="page"/>
      </w:r>
    </w:p>
    <w:p w14:paraId="338A3021" w14:textId="372B9072" w:rsidR="00D101D1" w:rsidRPr="00D101D1" w:rsidRDefault="001C17A0" w:rsidP="00D101D1">
      <w:pPr>
        <w:pStyle w:val="ListParagraph"/>
        <w:numPr>
          <w:ilvl w:val="0"/>
          <w:numId w:val="5"/>
        </w:numPr>
        <w:jc w:val="both"/>
        <w:rPr>
          <w:b/>
          <w:bCs/>
          <w:sz w:val="24"/>
          <w:szCs w:val="24"/>
        </w:rPr>
      </w:pPr>
      <w:r w:rsidRPr="7253D127">
        <w:rPr>
          <w:b/>
          <w:bCs/>
          <w:sz w:val="24"/>
          <w:szCs w:val="24"/>
        </w:rPr>
        <w:t>Activity Diagram (Flowchart)</w:t>
      </w:r>
    </w:p>
    <w:p w14:paraId="3D0D376B" w14:textId="463EB766" w:rsidR="3A76DBFC" w:rsidRDefault="3A76DBFC" w:rsidP="3A76DBFC">
      <w:pPr>
        <w:ind w:left="1080"/>
        <w:jc w:val="both"/>
        <w:rPr>
          <w:b/>
          <w:bCs/>
          <w:sz w:val="24"/>
          <w:szCs w:val="24"/>
        </w:rPr>
      </w:pPr>
    </w:p>
    <w:p w14:paraId="41C61038" w14:textId="46F5BDA6" w:rsidR="004746B7" w:rsidRDefault="093B02BE" w:rsidP="31A66667">
      <w:pPr>
        <w:ind w:left="1080"/>
        <w:jc w:val="both"/>
      </w:pPr>
      <w:r>
        <w:rPr>
          <w:noProof/>
        </w:rPr>
        <w:drawing>
          <wp:inline distT="0" distB="0" distL="0" distR="0" wp14:anchorId="5DD3C2C0" wp14:editId="54F12283">
            <wp:extent cx="4702629" cy="5506808"/>
            <wp:effectExtent l="0" t="0" r="3175" b="0"/>
            <wp:docPr id="145711518" name="Picture 179737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7372841"/>
                    <pic:cNvPicPr/>
                  </pic:nvPicPr>
                  <pic:blipFill rotWithShape="1">
                    <a:blip r:embed="rId17">
                      <a:extLst>
                        <a:ext uri="{28A0092B-C50C-407E-A947-70E740481C1C}">
                          <a14:useLocalDpi xmlns:a14="http://schemas.microsoft.com/office/drawing/2010/main" val="0"/>
                        </a:ext>
                      </a:extLst>
                    </a:blip>
                    <a:srcRect t="953"/>
                    <a:stretch/>
                  </pic:blipFill>
                  <pic:spPr bwMode="auto">
                    <a:xfrm>
                      <a:off x="0" y="0"/>
                      <a:ext cx="4704412" cy="5508896"/>
                    </a:xfrm>
                    <a:prstGeom prst="rect">
                      <a:avLst/>
                    </a:prstGeom>
                    <a:ln>
                      <a:noFill/>
                    </a:ln>
                    <a:extLst>
                      <a:ext uri="{53640926-AAD7-44D8-BBD7-CCE9431645EC}">
                        <a14:shadowObscured xmlns:a14="http://schemas.microsoft.com/office/drawing/2010/main"/>
                      </a:ext>
                    </a:extLst>
                  </pic:spPr>
                </pic:pic>
              </a:graphicData>
            </a:graphic>
          </wp:inline>
        </w:drawing>
      </w:r>
    </w:p>
    <w:p w14:paraId="2E47E0AE" w14:textId="77777777" w:rsidR="004746B7" w:rsidRDefault="004746B7" w:rsidP="00182080">
      <w:pPr>
        <w:jc w:val="both"/>
        <w:rPr>
          <w:b/>
          <w:bCs/>
          <w:sz w:val="24"/>
          <w:szCs w:val="24"/>
        </w:rPr>
      </w:pPr>
    </w:p>
    <w:p w14:paraId="63673D7C" w14:textId="77777777" w:rsidR="004746B7" w:rsidRDefault="004746B7" w:rsidP="00182080">
      <w:pPr>
        <w:jc w:val="both"/>
        <w:rPr>
          <w:b/>
          <w:bCs/>
          <w:sz w:val="24"/>
          <w:szCs w:val="24"/>
        </w:rPr>
      </w:pPr>
    </w:p>
    <w:p w14:paraId="50AC9584" w14:textId="07F0DCA5" w:rsidR="004746B7" w:rsidRDefault="001C17A0" w:rsidP="001C17A0">
      <w:pPr>
        <w:rPr>
          <w:b/>
          <w:bCs/>
          <w:sz w:val="24"/>
          <w:szCs w:val="24"/>
        </w:rPr>
      </w:pPr>
      <w:r>
        <w:rPr>
          <w:b/>
          <w:bCs/>
          <w:sz w:val="24"/>
          <w:szCs w:val="24"/>
        </w:rPr>
        <w:br w:type="page"/>
      </w:r>
    </w:p>
    <w:p w14:paraId="56BA924C" w14:textId="66FCF88A" w:rsidR="00182080" w:rsidRPr="002B10BB" w:rsidRDefault="00182080" w:rsidP="00182080">
      <w:pPr>
        <w:jc w:val="both"/>
        <w:rPr>
          <w:b/>
          <w:bCs/>
          <w:sz w:val="24"/>
          <w:szCs w:val="24"/>
        </w:rPr>
      </w:pPr>
      <w:r w:rsidRPr="002B10BB">
        <w:rPr>
          <w:b/>
          <w:bCs/>
          <w:sz w:val="24"/>
          <w:szCs w:val="24"/>
        </w:rPr>
        <w:t>Contributions:</w:t>
      </w:r>
    </w:p>
    <w:p w14:paraId="22913A07" w14:textId="77777777" w:rsidR="00463A1E" w:rsidRDefault="00182080" w:rsidP="00182080">
      <w:pPr>
        <w:pStyle w:val="ListParagraph"/>
        <w:numPr>
          <w:ilvl w:val="0"/>
          <w:numId w:val="1"/>
        </w:numPr>
        <w:jc w:val="both"/>
        <w:rPr>
          <w:sz w:val="24"/>
          <w:szCs w:val="24"/>
        </w:rPr>
      </w:pPr>
      <w:r w:rsidRPr="005436F5">
        <w:rPr>
          <w:sz w:val="24"/>
          <w:szCs w:val="24"/>
        </w:rPr>
        <w:t>Gaurav Shilpakar</w:t>
      </w:r>
      <w:r w:rsidRPr="005436F5">
        <w:rPr>
          <w:sz w:val="24"/>
          <w:szCs w:val="24"/>
        </w:rPr>
        <w:tab/>
        <w:t>R11521961</w:t>
      </w:r>
      <w:r>
        <w:rPr>
          <w:sz w:val="24"/>
          <w:szCs w:val="24"/>
        </w:rPr>
        <w:tab/>
      </w:r>
    </w:p>
    <w:p w14:paraId="4E8B5BD4" w14:textId="00892DA2" w:rsidR="00182080" w:rsidRPr="005436F5" w:rsidRDefault="00B1537A" w:rsidP="00463A1E">
      <w:pPr>
        <w:pStyle w:val="ListParagraph"/>
        <w:jc w:val="both"/>
        <w:rPr>
          <w:sz w:val="24"/>
          <w:szCs w:val="24"/>
        </w:rPr>
      </w:pPr>
      <w:bookmarkStart w:id="0" w:name="_GoBack"/>
      <w:bookmarkEnd w:id="0"/>
      <w:r>
        <w:rPr>
          <w:sz w:val="24"/>
          <w:szCs w:val="24"/>
        </w:rPr>
        <w:t xml:space="preserve">Structural Design (Architecture Design, </w:t>
      </w:r>
      <w:r w:rsidR="00FD266B">
        <w:rPr>
          <w:sz w:val="24"/>
          <w:szCs w:val="24"/>
        </w:rPr>
        <w:t>Class Diagram</w:t>
      </w:r>
      <w:r>
        <w:rPr>
          <w:sz w:val="24"/>
          <w:szCs w:val="24"/>
        </w:rPr>
        <w:t>)</w:t>
      </w:r>
    </w:p>
    <w:p w14:paraId="133B4451" w14:textId="00892DA2" w:rsidR="00D90E87" w:rsidRDefault="00D90E87" w:rsidP="00D90E87">
      <w:pPr>
        <w:pStyle w:val="ListParagraph"/>
        <w:jc w:val="both"/>
        <w:rPr>
          <w:sz w:val="24"/>
          <w:szCs w:val="24"/>
        </w:rPr>
      </w:pPr>
    </w:p>
    <w:p w14:paraId="14DDC1B0" w14:textId="74F5C2B3" w:rsidR="00964DB3" w:rsidRDefault="00182080" w:rsidP="00182080">
      <w:pPr>
        <w:pStyle w:val="ListParagraph"/>
        <w:numPr>
          <w:ilvl w:val="0"/>
          <w:numId w:val="1"/>
        </w:numPr>
        <w:jc w:val="both"/>
        <w:rPr>
          <w:sz w:val="24"/>
          <w:szCs w:val="24"/>
        </w:rPr>
      </w:pPr>
      <w:proofErr w:type="spellStart"/>
      <w:r w:rsidRPr="005436F5">
        <w:rPr>
          <w:sz w:val="24"/>
          <w:szCs w:val="24"/>
        </w:rPr>
        <w:t>Pranesh</w:t>
      </w:r>
      <w:proofErr w:type="spellEnd"/>
      <w:r w:rsidRPr="005436F5">
        <w:rPr>
          <w:sz w:val="24"/>
          <w:szCs w:val="24"/>
        </w:rPr>
        <w:t xml:space="preserve"> Shrestha</w:t>
      </w:r>
      <w:r w:rsidRPr="005436F5">
        <w:rPr>
          <w:sz w:val="24"/>
          <w:szCs w:val="24"/>
        </w:rPr>
        <w:tab/>
        <w:t xml:space="preserve">R11521976 </w:t>
      </w:r>
      <w:r w:rsidRPr="005436F5">
        <w:rPr>
          <w:sz w:val="24"/>
          <w:szCs w:val="24"/>
        </w:rPr>
        <w:tab/>
      </w:r>
    </w:p>
    <w:p w14:paraId="534EB546" w14:textId="3DBAFC21" w:rsidR="00182080" w:rsidRDefault="00481A24" w:rsidP="00964DB3">
      <w:pPr>
        <w:pStyle w:val="ListParagraph"/>
        <w:jc w:val="both"/>
        <w:rPr>
          <w:sz w:val="24"/>
          <w:szCs w:val="24"/>
        </w:rPr>
      </w:pPr>
      <w:r>
        <w:rPr>
          <w:sz w:val="24"/>
          <w:szCs w:val="24"/>
        </w:rPr>
        <w:t>Sequential Diagram for each Use Case</w:t>
      </w:r>
    </w:p>
    <w:p w14:paraId="66D95665" w14:textId="00892DA2" w:rsidR="00D90E87" w:rsidRPr="002D4BCE" w:rsidRDefault="00D90E87" w:rsidP="00964DB3">
      <w:pPr>
        <w:pStyle w:val="ListParagraph"/>
        <w:jc w:val="both"/>
        <w:rPr>
          <w:rFonts w:cstheme="minorHAnsi"/>
          <w:sz w:val="24"/>
          <w:szCs w:val="24"/>
        </w:rPr>
      </w:pPr>
    </w:p>
    <w:p w14:paraId="61AB16C9" w14:textId="77777777" w:rsidR="00964DB3" w:rsidRPr="002D4BCE" w:rsidRDefault="00182080" w:rsidP="00182080">
      <w:pPr>
        <w:pStyle w:val="ListParagraph"/>
        <w:numPr>
          <w:ilvl w:val="0"/>
          <w:numId w:val="1"/>
        </w:numPr>
        <w:jc w:val="both"/>
        <w:rPr>
          <w:rFonts w:cstheme="minorHAnsi"/>
          <w:sz w:val="24"/>
          <w:szCs w:val="24"/>
        </w:rPr>
      </w:pPr>
      <w:r w:rsidRPr="002D4BCE">
        <w:rPr>
          <w:rFonts w:cstheme="minorHAnsi"/>
          <w:sz w:val="24"/>
          <w:szCs w:val="24"/>
        </w:rPr>
        <w:t xml:space="preserve">Raju Khadka </w:t>
      </w:r>
      <w:r w:rsidRPr="002D4BCE">
        <w:rPr>
          <w:rFonts w:cstheme="minorHAnsi"/>
          <w:sz w:val="24"/>
          <w:szCs w:val="24"/>
        </w:rPr>
        <w:tab/>
      </w:r>
      <w:r w:rsidRPr="002D4BCE">
        <w:rPr>
          <w:rFonts w:cstheme="minorHAnsi"/>
          <w:sz w:val="24"/>
          <w:szCs w:val="24"/>
        </w:rPr>
        <w:tab/>
        <w:t>R11536576</w:t>
      </w:r>
      <w:r w:rsidRPr="002D4BCE">
        <w:rPr>
          <w:rFonts w:cstheme="minorHAnsi"/>
          <w:sz w:val="24"/>
          <w:szCs w:val="24"/>
        </w:rPr>
        <w:tab/>
      </w:r>
    </w:p>
    <w:p w14:paraId="1FF7584E" w14:textId="6B907CB0" w:rsidR="76735FDB" w:rsidRPr="002D4BCE" w:rsidRDefault="76735FDB" w:rsidP="121A351E">
      <w:pPr>
        <w:pStyle w:val="ListParagraph"/>
        <w:jc w:val="both"/>
        <w:rPr>
          <w:rFonts w:cstheme="minorHAnsi"/>
        </w:rPr>
      </w:pPr>
      <w:r w:rsidRPr="002D4BCE">
        <w:rPr>
          <w:rFonts w:eastAsia="Cambria" w:cstheme="minorHAnsi"/>
          <w:sz w:val="24"/>
          <w:szCs w:val="24"/>
        </w:rPr>
        <w:t>Requirements documentation and specification</w:t>
      </w:r>
    </w:p>
    <w:p w14:paraId="31417141" w14:textId="28908AAA" w:rsidR="76735FDB" w:rsidRPr="002D4BCE" w:rsidRDefault="76735FDB" w:rsidP="121A351E">
      <w:pPr>
        <w:pStyle w:val="ListParagraph"/>
        <w:jc w:val="both"/>
        <w:rPr>
          <w:rFonts w:eastAsia="Cambria" w:cstheme="minorHAnsi"/>
          <w:sz w:val="24"/>
          <w:szCs w:val="24"/>
        </w:rPr>
      </w:pPr>
      <w:r w:rsidRPr="002D4BCE">
        <w:rPr>
          <w:rFonts w:eastAsia="Cambria" w:cstheme="minorHAnsi"/>
          <w:sz w:val="24"/>
          <w:szCs w:val="24"/>
        </w:rPr>
        <w:t>(Use case diagram and use case specifications)</w:t>
      </w:r>
    </w:p>
    <w:p w14:paraId="7D8B05E8" w14:textId="00892DA2" w:rsidR="00D90E87" w:rsidRPr="002D4BCE" w:rsidRDefault="00D90E87" w:rsidP="00964DB3">
      <w:pPr>
        <w:pStyle w:val="ListParagraph"/>
        <w:jc w:val="both"/>
        <w:rPr>
          <w:rFonts w:cstheme="minorHAnsi"/>
          <w:sz w:val="24"/>
          <w:szCs w:val="24"/>
        </w:rPr>
      </w:pPr>
    </w:p>
    <w:p w14:paraId="44CCF4D7" w14:textId="77777777" w:rsidR="00964DB3" w:rsidRDefault="00182080" w:rsidP="00182080">
      <w:pPr>
        <w:pStyle w:val="ListParagraph"/>
        <w:numPr>
          <w:ilvl w:val="0"/>
          <w:numId w:val="1"/>
        </w:numPr>
        <w:jc w:val="both"/>
        <w:rPr>
          <w:sz w:val="24"/>
          <w:szCs w:val="24"/>
        </w:rPr>
      </w:pPr>
      <w:r w:rsidRPr="005436F5">
        <w:rPr>
          <w:sz w:val="24"/>
          <w:szCs w:val="24"/>
        </w:rPr>
        <w:t xml:space="preserve">Sudesh </w:t>
      </w:r>
      <w:proofErr w:type="spellStart"/>
      <w:r w:rsidRPr="005436F5">
        <w:rPr>
          <w:sz w:val="24"/>
          <w:szCs w:val="24"/>
        </w:rPr>
        <w:t>Subedi</w:t>
      </w:r>
      <w:proofErr w:type="spellEnd"/>
      <w:r w:rsidRPr="005436F5">
        <w:rPr>
          <w:sz w:val="24"/>
          <w:szCs w:val="24"/>
        </w:rPr>
        <w:t xml:space="preserve"> </w:t>
      </w:r>
      <w:r w:rsidRPr="005436F5">
        <w:rPr>
          <w:sz w:val="24"/>
          <w:szCs w:val="24"/>
        </w:rPr>
        <w:tab/>
        <w:t>R11621320</w:t>
      </w:r>
      <w:r>
        <w:rPr>
          <w:sz w:val="24"/>
          <w:szCs w:val="24"/>
        </w:rPr>
        <w:tab/>
      </w:r>
    </w:p>
    <w:p w14:paraId="7795AFFF" w14:textId="213ECF28" w:rsidR="00182080" w:rsidRDefault="0322DB37" w:rsidP="00964DB3">
      <w:pPr>
        <w:pStyle w:val="ListParagraph"/>
        <w:jc w:val="both"/>
        <w:rPr>
          <w:sz w:val="24"/>
          <w:szCs w:val="24"/>
        </w:rPr>
      </w:pPr>
      <w:r w:rsidRPr="15CFC8D6">
        <w:rPr>
          <w:sz w:val="24"/>
          <w:szCs w:val="24"/>
        </w:rPr>
        <w:t>Activity Diagram</w:t>
      </w:r>
      <w:r w:rsidR="00DA3C04">
        <w:rPr>
          <w:sz w:val="24"/>
          <w:szCs w:val="24"/>
        </w:rPr>
        <w:t xml:space="preserve"> (Flow Chart)</w:t>
      </w:r>
    </w:p>
    <w:p w14:paraId="02FC2147" w14:textId="00892DA2" w:rsidR="00D90E87" w:rsidRPr="005436F5" w:rsidRDefault="00D90E87" w:rsidP="00964DB3">
      <w:pPr>
        <w:pStyle w:val="ListParagraph"/>
        <w:jc w:val="both"/>
        <w:rPr>
          <w:sz w:val="24"/>
          <w:szCs w:val="24"/>
        </w:rPr>
      </w:pPr>
    </w:p>
    <w:p w14:paraId="42D4658A" w14:textId="77777777" w:rsidR="00964DB3" w:rsidRDefault="00182080" w:rsidP="00182080">
      <w:pPr>
        <w:pStyle w:val="ListParagraph"/>
        <w:numPr>
          <w:ilvl w:val="0"/>
          <w:numId w:val="1"/>
        </w:numPr>
        <w:jc w:val="both"/>
        <w:rPr>
          <w:sz w:val="24"/>
          <w:szCs w:val="24"/>
        </w:rPr>
      </w:pPr>
      <w:proofErr w:type="spellStart"/>
      <w:r w:rsidRPr="005436F5">
        <w:rPr>
          <w:sz w:val="24"/>
          <w:szCs w:val="24"/>
        </w:rPr>
        <w:t>Utkrist</w:t>
      </w:r>
      <w:proofErr w:type="spellEnd"/>
      <w:r w:rsidRPr="005436F5">
        <w:rPr>
          <w:sz w:val="24"/>
          <w:szCs w:val="24"/>
        </w:rPr>
        <w:t xml:space="preserve"> Bhandari </w:t>
      </w:r>
      <w:r w:rsidRPr="005436F5">
        <w:rPr>
          <w:sz w:val="24"/>
          <w:szCs w:val="24"/>
        </w:rPr>
        <w:tab/>
        <w:t>R11537543</w:t>
      </w:r>
      <w:r>
        <w:rPr>
          <w:sz w:val="24"/>
          <w:szCs w:val="24"/>
        </w:rPr>
        <w:tab/>
      </w:r>
      <w:r w:rsidR="7121A303">
        <w:rPr>
          <w:sz w:val="24"/>
          <w:szCs w:val="24"/>
        </w:rPr>
        <w:t xml:space="preserve"> </w:t>
      </w:r>
      <w:r w:rsidR="7121A303" w:rsidRPr="6E14984D">
        <w:rPr>
          <w:sz w:val="24"/>
          <w:szCs w:val="24"/>
        </w:rPr>
        <w:t xml:space="preserve">  </w:t>
      </w:r>
    </w:p>
    <w:p w14:paraId="7002ABE7" w14:textId="15B7AF7F" w:rsidR="00476DEE" w:rsidRPr="00182080" w:rsidRDefault="7121A303" w:rsidP="00964DB3">
      <w:pPr>
        <w:pStyle w:val="ListParagraph"/>
        <w:jc w:val="both"/>
        <w:rPr>
          <w:sz w:val="24"/>
          <w:szCs w:val="24"/>
        </w:rPr>
      </w:pPr>
      <w:r w:rsidRPr="5DABFF75">
        <w:rPr>
          <w:sz w:val="24"/>
          <w:szCs w:val="24"/>
        </w:rPr>
        <w:t xml:space="preserve">Dynamic Design (State </w:t>
      </w:r>
      <w:r w:rsidRPr="319627AF">
        <w:rPr>
          <w:sz w:val="24"/>
          <w:szCs w:val="24"/>
        </w:rPr>
        <w:t>Diagram)</w:t>
      </w:r>
      <w:r w:rsidRPr="6E14984D">
        <w:rPr>
          <w:sz w:val="24"/>
          <w:szCs w:val="24"/>
        </w:rPr>
        <w:t xml:space="preserve"> </w:t>
      </w:r>
    </w:p>
    <w:p w14:paraId="52F2C0D9" w14:textId="66183189" w:rsidR="00B93141" w:rsidRPr="00B93141" w:rsidRDefault="7121A303" w:rsidP="31A66667">
      <w:pPr>
        <w:ind w:left="360"/>
        <w:jc w:val="both"/>
        <w:rPr>
          <w:sz w:val="24"/>
          <w:szCs w:val="24"/>
        </w:rPr>
      </w:pPr>
      <w:r w:rsidRPr="121A351E">
        <w:rPr>
          <w:sz w:val="24"/>
          <w:szCs w:val="24"/>
        </w:rPr>
        <w:t xml:space="preserve">       </w:t>
      </w:r>
    </w:p>
    <w:sectPr w:rsidR="00B93141" w:rsidRPr="00B93141" w:rsidSect="008477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3B4BB" w14:textId="77777777" w:rsidR="00D45F5C" w:rsidRDefault="00D45F5C" w:rsidP="00A63B64">
      <w:pPr>
        <w:spacing w:after="0" w:line="240" w:lineRule="auto"/>
      </w:pPr>
      <w:r>
        <w:separator/>
      </w:r>
    </w:p>
  </w:endnote>
  <w:endnote w:type="continuationSeparator" w:id="0">
    <w:p w14:paraId="09880E9A" w14:textId="77777777" w:rsidR="00D45F5C" w:rsidRDefault="00D45F5C" w:rsidP="00A63B64">
      <w:pPr>
        <w:spacing w:after="0" w:line="240" w:lineRule="auto"/>
      </w:pPr>
      <w:r>
        <w:continuationSeparator/>
      </w:r>
    </w:p>
  </w:endnote>
  <w:endnote w:type="continuationNotice" w:id="1">
    <w:p w14:paraId="246545B7" w14:textId="77777777" w:rsidR="00D45F5C" w:rsidRDefault="00D45F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6E846" w14:textId="77777777" w:rsidR="00D45F5C" w:rsidRDefault="00D45F5C" w:rsidP="00A63B64">
      <w:pPr>
        <w:spacing w:after="0" w:line="240" w:lineRule="auto"/>
      </w:pPr>
      <w:r>
        <w:separator/>
      </w:r>
    </w:p>
  </w:footnote>
  <w:footnote w:type="continuationSeparator" w:id="0">
    <w:p w14:paraId="4BCAF4FE" w14:textId="77777777" w:rsidR="00D45F5C" w:rsidRDefault="00D45F5C" w:rsidP="00A63B64">
      <w:pPr>
        <w:spacing w:after="0" w:line="240" w:lineRule="auto"/>
      </w:pPr>
      <w:r>
        <w:continuationSeparator/>
      </w:r>
    </w:p>
  </w:footnote>
  <w:footnote w:type="continuationNotice" w:id="1">
    <w:p w14:paraId="71424F43" w14:textId="77777777" w:rsidR="00D45F5C" w:rsidRDefault="00D45F5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28E3"/>
    <w:multiLevelType w:val="hybridMultilevel"/>
    <w:tmpl w:val="1A861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622CF"/>
    <w:multiLevelType w:val="hybridMultilevel"/>
    <w:tmpl w:val="0ECE5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40CE4"/>
    <w:multiLevelType w:val="hybridMultilevel"/>
    <w:tmpl w:val="FFFFFFFF"/>
    <w:lvl w:ilvl="0" w:tplc="741A8B58">
      <w:start w:val="1"/>
      <w:numFmt w:val="decimal"/>
      <w:lvlText w:val="%1."/>
      <w:lvlJc w:val="left"/>
      <w:pPr>
        <w:ind w:left="720" w:hanging="360"/>
      </w:pPr>
    </w:lvl>
    <w:lvl w:ilvl="1" w:tplc="5434DBC6">
      <w:start w:val="1"/>
      <w:numFmt w:val="lowerLetter"/>
      <w:lvlText w:val="%2."/>
      <w:lvlJc w:val="left"/>
      <w:pPr>
        <w:ind w:left="1440" w:hanging="360"/>
      </w:pPr>
    </w:lvl>
    <w:lvl w:ilvl="2" w:tplc="C78030FE">
      <w:start w:val="1"/>
      <w:numFmt w:val="lowerRoman"/>
      <w:lvlText w:val="%3."/>
      <w:lvlJc w:val="right"/>
      <w:pPr>
        <w:ind w:left="2160" w:hanging="180"/>
      </w:pPr>
    </w:lvl>
    <w:lvl w:ilvl="3" w:tplc="FA5C29AC">
      <w:start w:val="1"/>
      <w:numFmt w:val="decimal"/>
      <w:lvlText w:val="%4."/>
      <w:lvlJc w:val="left"/>
      <w:pPr>
        <w:ind w:left="2880" w:hanging="360"/>
      </w:pPr>
    </w:lvl>
    <w:lvl w:ilvl="4" w:tplc="12F6DE76">
      <w:start w:val="1"/>
      <w:numFmt w:val="lowerLetter"/>
      <w:lvlText w:val="%5."/>
      <w:lvlJc w:val="left"/>
      <w:pPr>
        <w:ind w:left="3600" w:hanging="360"/>
      </w:pPr>
    </w:lvl>
    <w:lvl w:ilvl="5" w:tplc="E02695E4">
      <w:start w:val="1"/>
      <w:numFmt w:val="lowerRoman"/>
      <w:lvlText w:val="%6."/>
      <w:lvlJc w:val="right"/>
      <w:pPr>
        <w:ind w:left="4320" w:hanging="180"/>
      </w:pPr>
    </w:lvl>
    <w:lvl w:ilvl="6" w:tplc="E81AAAD8">
      <w:start w:val="1"/>
      <w:numFmt w:val="decimal"/>
      <w:lvlText w:val="%7."/>
      <w:lvlJc w:val="left"/>
      <w:pPr>
        <w:ind w:left="5040" w:hanging="360"/>
      </w:pPr>
    </w:lvl>
    <w:lvl w:ilvl="7" w:tplc="C534F6FA">
      <w:start w:val="1"/>
      <w:numFmt w:val="lowerLetter"/>
      <w:lvlText w:val="%8."/>
      <w:lvlJc w:val="left"/>
      <w:pPr>
        <w:ind w:left="5760" w:hanging="360"/>
      </w:pPr>
    </w:lvl>
    <w:lvl w:ilvl="8" w:tplc="59488F88">
      <w:start w:val="1"/>
      <w:numFmt w:val="lowerRoman"/>
      <w:lvlText w:val="%9."/>
      <w:lvlJc w:val="right"/>
      <w:pPr>
        <w:ind w:left="6480" w:hanging="180"/>
      </w:pPr>
    </w:lvl>
  </w:abstractNum>
  <w:abstractNum w:abstractNumId="3" w15:restartNumberingAfterBreak="0">
    <w:nsid w:val="2EE41716"/>
    <w:multiLevelType w:val="hybridMultilevel"/>
    <w:tmpl w:val="9E1AE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B7762"/>
    <w:multiLevelType w:val="hybridMultilevel"/>
    <w:tmpl w:val="FFFFFFFF"/>
    <w:lvl w:ilvl="0" w:tplc="651687CE">
      <w:start w:val="1"/>
      <w:numFmt w:val="bullet"/>
      <w:lvlText w:val=""/>
      <w:lvlJc w:val="left"/>
      <w:pPr>
        <w:ind w:left="720" w:hanging="360"/>
      </w:pPr>
      <w:rPr>
        <w:rFonts w:ascii="Symbol" w:hAnsi="Symbol" w:hint="default"/>
      </w:rPr>
    </w:lvl>
    <w:lvl w:ilvl="1" w:tplc="685CEF22">
      <w:start w:val="1"/>
      <w:numFmt w:val="bullet"/>
      <w:lvlText w:val=""/>
      <w:lvlJc w:val="left"/>
      <w:pPr>
        <w:ind w:left="1440" w:hanging="360"/>
      </w:pPr>
      <w:rPr>
        <w:rFonts w:ascii="Symbol" w:hAnsi="Symbol" w:hint="default"/>
      </w:rPr>
    </w:lvl>
    <w:lvl w:ilvl="2" w:tplc="B0ECC436">
      <w:start w:val="1"/>
      <w:numFmt w:val="bullet"/>
      <w:lvlText w:val=""/>
      <w:lvlJc w:val="left"/>
      <w:pPr>
        <w:ind w:left="2160" w:hanging="360"/>
      </w:pPr>
      <w:rPr>
        <w:rFonts w:ascii="Wingdings" w:hAnsi="Wingdings" w:hint="default"/>
      </w:rPr>
    </w:lvl>
    <w:lvl w:ilvl="3" w:tplc="C3D2CC4E">
      <w:start w:val="1"/>
      <w:numFmt w:val="bullet"/>
      <w:lvlText w:val=""/>
      <w:lvlJc w:val="left"/>
      <w:pPr>
        <w:ind w:left="2880" w:hanging="360"/>
      </w:pPr>
      <w:rPr>
        <w:rFonts w:ascii="Symbol" w:hAnsi="Symbol" w:hint="default"/>
      </w:rPr>
    </w:lvl>
    <w:lvl w:ilvl="4" w:tplc="4EDCC02E">
      <w:start w:val="1"/>
      <w:numFmt w:val="bullet"/>
      <w:lvlText w:val="o"/>
      <w:lvlJc w:val="left"/>
      <w:pPr>
        <w:ind w:left="3600" w:hanging="360"/>
      </w:pPr>
      <w:rPr>
        <w:rFonts w:ascii="Courier New" w:hAnsi="Courier New" w:hint="default"/>
      </w:rPr>
    </w:lvl>
    <w:lvl w:ilvl="5" w:tplc="2392E616">
      <w:start w:val="1"/>
      <w:numFmt w:val="bullet"/>
      <w:lvlText w:val=""/>
      <w:lvlJc w:val="left"/>
      <w:pPr>
        <w:ind w:left="4320" w:hanging="360"/>
      </w:pPr>
      <w:rPr>
        <w:rFonts w:ascii="Wingdings" w:hAnsi="Wingdings" w:hint="default"/>
      </w:rPr>
    </w:lvl>
    <w:lvl w:ilvl="6" w:tplc="5D2CE036">
      <w:start w:val="1"/>
      <w:numFmt w:val="bullet"/>
      <w:lvlText w:val=""/>
      <w:lvlJc w:val="left"/>
      <w:pPr>
        <w:ind w:left="5040" w:hanging="360"/>
      </w:pPr>
      <w:rPr>
        <w:rFonts w:ascii="Symbol" w:hAnsi="Symbol" w:hint="default"/>
      </w:rPr>
    </w:lvl>
    <w:lvl w:ilvl="7" w:tplc="07B61C1A">
      <w:start w:val="1"/>
      <w:numFmt w:val="bullet"/>
      <w:lvlText w:val="o"/>
      <w:lvlJc w:val="left"/>
      <w:pPr>
        <w:ind w:left="5760" w:hanging="360"/>
      </w:pPr>
      <w:rPr>
        <w:rFonts w:ascii="Courier New" w:hAnsi="Courier New" w:hint="default"/>
      </w:rPr>
    </w:lvl>
    <w:lvl w:ilvl="8" w:tplc="96744FF4">
      <w:start w:val="1"/>
      <w:numFmt w:val="bullet"/>
      <w:lvlText w:val=""/>
      <w:lvlJc w:val="left"/>
      <w:pPr>
        <w:ind w:left="6480" w:hanging="360"/>
      </w:pPr>
      <w:rPr>
        <w:rFonts w:ascii="Wingdings" w:hAnsi="Wingdings" w:hint="default"/>
      </w:rPr>
    </w:lvl>
  </w:abstractNum>
  <w:abstractNum w:abstractNumId="5" w15:restartNumberingAfterBreak="0">
    <w:nsid w:val="4B8D185C"/>
    <w:multiLevelType w:val="hybridMultilevel"/>
    <w:tmpl w:val="06649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103C2E"/>
    <w:multiLevelType w:val="hybridMultilevel"/>
    <w:tmpl w:val="F99E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1E0F70"/>
    <w:multiLevelType w:val="hybridMultilevel"/>
    <w:tmpl w:val="78108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7835D7"/>
    <w:multiLevelType w:val="hybridMultilevel"/>
    <w:tmpl w:val="6EDA3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0471B"/>
    <w:multiLevelType w:val="hybridMultilevel"/>
    <w:tmpl w:val="24F8A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AB428F"/>
    <w:multiLevelType w:val="hybridMultilevel"/>
    <w:tmpl w:val="4A7AC0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1342114"/>
    <w:multiLevelType w:val="hybridMultilevel"/>
    <w:tmpl w:val="7A082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EB4EF7"/>
    <w:multiLevelType w:val="hybridMultilevel"/>
    <w:tmpl w:val="2DE8A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6"/>
  </w:num>
  <w:num w:numId="5">
    <w:abstractNumId w:val="8"/>
  </w:num>
  <w:num w:numId="6">
    <w:abstractNumId w:val="10"/>
  </w:num>
  <w:num w:numId="7">
    <w:abstractNumId w:val="11"/>
  </w:num>
  <w:num w:numId="8">
    <w:abstractNumId w:val="9"/>
  </w:num>
  <w:num w:numId="9">
    <w:abstractNumId w:val="12"/>
  </w:num>
  <w:num w:numId="10">
    <w:abstractNumId w:val="3"/>
  </w:num>
  <w:num w:numId="11">
    <w:abstractNumId w:val="7"/>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Dc1tjA2tjQxMjVT0lEKTi0uzszPAykwqwUAjqKroywAAAA="/>
  </w:docVars>
  <w:rsids>
    <w:rsidRoot w:val="00890CFD"/>
    <w:rsid w:val="000449E0"/>
    <w:rsid w:val="00097AB9"/>
    <w:rsid w:val="000A13FE"/>
    <w:rsid w:val="000C5635"/>
    <w:rsid w:val="00110A17"/>
    <w:rsid w:val="00136CE9"/>
    <w:rsid w:val="00182080"/>
    <w:rsid w:val="00195F9D"/>
    <w:rsid w:val="001C03D5"/>
    <w:rsid w:val="001C17A0"/>
    <w:rsid w:val="001E07D5"/>
    <w:rsid w:val="001E0CEE"/>
    <w:rsid w:val="00203599"/>
    <w:rsid w:val="00213839"/>
    <w:rsid w:val="002146C7"/>
    <w:rsid w:val="002759EF"/>
    <w:rsid w:val="002C561D"/>
    <w:rsid w:val="002D4BCE"/>
    <w:rsid w:val="002E6E2C"/>
    <w:rsid w:val="002F404E"/>
    <w:rsid w:val="002F7D3E"/>
    <w:rsid w:val="0030396C"/>
    <w:rsid w:val="003142FA"/>
    <w:rsid w:val="003477DE"/>
    <w:rsid w:val="00382FE4"/>
    <w:rsid w:val="003B5454"/>
    <w:rsid w:val="00403B87"/>
    <w:rsid w:val="00450F5C"/>
    <w:rsid w:val="00463A1E"/>
    <w:rsid w:val="004746B7"/>
    <w:rsid w:val="00476DEE"/>
    <w:rsid w:val="00481A24"/>
    <w:rsid w:val="004B1F4C"/>
    <w:rsid w:val="004B5C8A"/>
    <w:rsid w:val="004D7BAE"/>
    <w:rsid w:val="00511680"/>
    <w:rsid w:val="005B5C04"/>
    <w:rsid w:val="00624875"/>
    <w:rsid w:val="006A0763"/>
    <w:rsid w:val="00725C09"/>
    <w:rsid w:val="007F0BAE"/>
    <w:rsid w:val="008040AE"/>
    <w:rsid w:val="008053D4"/>
    <w:rsid w:val="00806834"/>
    <w:rsid w:val="008112C8"/>
    <w:rsid w:val="00847747"/>
    <w:rsid w:val="00890CFD"/>
    <w:rsid w:val="008B738F"/>
    <w:rsid w:val="008D4A84"/>
    <w:rsid w:val="00964DB3"/>
    <w:rsid w:val="009759F6"/>
    <w:rsid w:val="009F4CC0"/>
    <w:rsid w:val="00A05C9E"/>
    <w:rsid w:val="00A43D8F"/>
    <w:rsid w:val="00A45DE1"/>
    <w:rsid w:val="00A46965"/>
    <w:rsid w:val="00A63B64"/>
    <w:rsid w:val="00AA7888"/>
    <w:rsid w:val="00B06484"/>
    <w:rsid w:val="00B1537A"/>
    <w:rsid w:val="00B93141"/>
    <w:rsid w:val="00C36CF2"/>
    <w:rsid w:val="00D101D1"/>
    <w:rsid w:val="00D45F5C"/>
    <w:rsid w:val="00D74DAA"/>
    <w:rsid w:val="00D90E87"/>
    <w:rsid w:val="00DA3C04"/>
    <w:rsid w:val="00DB2B70"/>
    <w:rsid w:val="00DF7F69"/>
    <w:rsid w:val="00E356B2"/>
    <w:rsid w:val="00E451DD"/>
    <w:rsid w:val="00E70128"/>
    <w:rsid w:val="00EB09F1"/>
    <w:rsid w:val="00EE17AA"/>
    <w:rsid w:val="00F12534"/>
    <w:rsid w:val="00F449E8"/>
    <w:rsid w:val="00F4544E"/>
    <w:rsid w:val="00FB440C"/>
    <w:rsid w:val="00FD266B"/>
    <w:rsid w:val="00FE4D77"/>
    <w:rsid w:val="0322DB37"/>
    <w:rsid w:val="0550E8FC"/>
    <w:rsid w:val="08AF619E"/>
    <w:rsid w:val="093B02BE"/>
    <w:rsid w:val="098E6898"/>
    <w:rsid w:val="121A351E"/>
    <w:rsid w:val="124BC627"/>
    <w:rsid w:val="15CFC8D6"/>
    <w:rsid w:val="190F0E62"/>
    <w:rsid w:val="190FB694"/>
    <w:rsid w:val="1B25A0A9"/>
    <w:rsid w:val="20D15358"/>
    <w:rsid w:val="223BC343"/>
    <w:rsid w:val="2247FFE4"/>
    <w:rsid w:val="2650FE29"/>
    <w:rsid w:val="319627AF"/>
    <w:rsid w:val="3197EC29"/>
    <w:rsid w:val="31A5ABCF"/>
    <w:rsid w:val="31A66667"/>
    <w:rsid w:val="3577F16D"/>
    <w:rsid w:val="35F67A89"/>
    <w:rsid w:val="363F3E8D"/>
    <w:rsid w:val="38D18CDA"/>
    <w:rsid w:val="3A76DBFC"/>
    <w:rsid w:val="42C02735"/>
    <w:rsid w:val="454D0E9D"/>
    <w:rsid w:val="48371E47"/>
    <w:rsid w:val="4FDA200F"/>
    <w:rsid w:val="509EFF50"/>
    <w:rsid w:val="529DC460"/>
    <w:rsid w:val="5B4829D0"/>
    <w:rsid w:val="5C3E4CF8"/>
    <w:rsid w:val="5DABFF75"/>
    <w:rsid w:val="6417BC3E"/>
    <w:rsid w:val="66D79070"/>
    <w:rsid w:val="6C639106"/>
    <w:rsid w:val="6D40ABD1"/>
    <w:rsid w:val="6E14984D"/>
    <w:rsid w:val="6F92ADC5"/>
    <w:rsid w:val="7121A303"/>
    <w:rsid w:val="7253D127"/>
    <w:rsid w:val="73ACBDA1"/>
    <w:rsid w:val="7502C536"/>
    <w:rsid w:val="76735FDB"/>
    <w:rsid w:val="768AFADE"/>
    <w:rsid w:val="79916000"/>
    <w:rsid w:val="7AF0F046"/>
    <w:rsid w:val="7E1297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609BF85"/>
  <w15:chartTrackingRefBased/>
  <w15:docId w15:val="{4A13EFC3-E016-4B2C-BFDE-3A95C8AEE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0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080"/>
    <w:pPr>
      <w:ind w:left="720"/>
      <w:contextualSpacing/>
    </w:pPr>
  </w:style>
  <w:style w:type="character" w:styleId="Hyperlink">
    <w:name w:val="Hyperlink"/>
    <w:basedOn w:val="DefaultParagraphFont"/>
    <w:uiPriority w:val="99"/>
    <w:unhideWhenUsed/>
    <w:rsid w:val="00182080"/>
    <w:rPr>
      <w:color w:val="0563C1" w:themeColor="hyperlink"/>
      <w:u w:val="single"/>
    </w:rPr>
  </w:style>
  <w:style w:type="paragraph" w:styleId="Header">
    <w:name w:val="header"/>
    <w:basedOn w:val="Normal"/>
    <w:link w:val="HeaderChar"/>
    <w:uiPriority w:val="99"/>
    <w:unhideWhenUsed/>
    <w:rsid w:val="00A63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64"/>
  </w:style>
  <w:style w:type="paragraph" w:styleId="Footer">
    <w:name w:val="footer"/>
    <w:basedOn w:val="Normal"/>
    <w:link w:val="FooterChar"/>
    <w:uiPriority w:val="99"/>
    <w:unhideWhenUsed/>
    <w:rsid w:val="00A63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64"/>
  </w:style>
  <w:style w:type="paragraph" w:styleId="Caption">
    <w:name w:val="caption"/>
    <w:basedOn w:val="Normal"/>
    <w:next w:val="Normal"/>
    <w:uiPriority w:val="35"/>
    <w:unhideWhenUsed/>
    <w:qFormat/>
    <w:rsid w:val="00E356B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gauravshilpakar/store_java"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77</Words>
  <Characters>4433</Characters>
  <Application>Microsoft Office Word</Application>
  <DocSecurity>4</DocSecurity>
  <Lines>36</Lines>
  <Paragraphs>10</Paragraphs>
  <ScaleCrop>false</ScaleCrop>
  <Company/>
  <LinksUpToDate>false</LinksUpToDate>
  <CharactersWithSpaces>5200</CharactersWithSpaces>
  <SharedDoc>false</SharedDoc>
  <HLinks>
    <vt:vector size="6" baseType="variant">
      <vt:variant>
        <vt:i4>1638462</vt:i4>
      </vt:variant>
      <vt:variant>
        <vt:i4>0</vt:i4>
      </vt:variant>
      <vt:variant>
        <vt:i4>0</vt:i4>
      </vt:variant>
      <vt:variant>
        <vt:i4>5</vt:i4>
      </vt:variant>
      <vt:variant>
        <vt:lpwstr>https://github.com/gauravshilpakar/store_jav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kar, Gaurav</dc:creator>
  <cp:keywords/>
  <dc:description/>
  <cp:lastModifiedBy>Shilpakar, Gaurav</cp:lastModifiedBy>
  <cp:revision>48</cp:revision>
  <dcterms:created xsi:type="dcterms:W3CDTF">2020-02-15T05:18:00Z</dcterms:created>
  <dcterms:modified xsi:type="dcterms:W3CDTF">2020-04-06T03:21:00Z</dcterms:modified>
</cp:coreProperties>
</file>